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F55B96" w14:textId="77777777" w:rsidR="00C342F3" w:rsidRPr="00A84D91" w:rsidRDefault="00C342F3" w:rsidP="00C342F3">
      <w:pPr>
        <w:spacing w:after="0" w:line="276" w:lineRule="auto"/>
        <w:jc w:val="center"/>
        <w:rPr>
          <w:b/>
          <w:bCs/>
        </w:rPr>
      </w:pPr>
      <w:r w:rsidRPr="00A84D91">
        <w:rPr>
          <w:b/>
          <w:bCs/>
        </w:rPr>
        <w:t>T.C.</w:t>
      </w:r>
    </w:p>
    <w:p w14:paraId="0FC77FE2" w14:textId="77777777" w:rsidR="00C342F3" w:rsidRPr="00A84D91" w:rsidRDefault="00C342F3" w:rsidP="00C342F3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>OSMANİYE KORKUT ATA ÜNİVERSİTESİ</w:t>
      </w:r>
    </w:p>
    <w:p w14:paraId="7381B446" w14:textId="598B74A7" w:rsidR="00C342F3" w:rsidRPr="00A84D91" w:rsidRDefault="00582640" w:rsidP="00C342F3">
      <w:pPr>
        <w:spacing w:after="0" w:line="276" w:lineRule="auto"/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İnsan ve Toplum Bilimleri</w:t>
      </w:r>
      <w:r w:rsidR="00C342F3" w:rsidRPr="00A84D91">
        <w:rPr>
          <w:rFonts w:ascii="Cambria" w:hAnsi="Cambria"/>
          <w:b/>
          <w:bCs/>
        </w:rPr>
        <w:t xml:space="preserve"> Fakültesi</w:t>
      </w:r>
    </w:p>
    <w:p w14:paraId="51EDE3F4" w14:textId="5DD005E6" w:rsidR="00C342F3" w:rsidRDefault="00C342F3" w:rsidP="00C342F3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>202</w:t>
      </w:r>
      <w:r w:rsidR="002B3CFE">
        <w:rPr>
          <w:rFonts w:ascii="Cambria" w:hAnsi="Cambria"/>
          <w:b/>
          <w:bCs/>
        </w:rPr>
        <w:t>5</w:t>
      </w:r>
      <w:r w:rsidRPr="00A84D91">
        <w:rPr>
          <w:rFonts w:ascii="Cambria" w:hAnsi="Cambria"/>
          <w:b/>
          <w:bCs/>
        </w:rPr>
        <w:t>-202</w:t>
      </w:r>
      <w:r w:rsidR="002B3CFE">
        <w:rPr>
          <w:rFonts w:ascii="Cambria" w:hAnsi="Cambria"/>
          <w:b/>
          <w:bCs/>
        </w:rPr>
        <w:t>6</w:t>
      </w:r>
      <w:r w:rsidRPr="00A84D91">
        <w:rPr>
          <w:rFonts w:ascii="Cambria" w:hAnsi="Cambria"/>
          <w:b/>
          <w:bCs/>
        </w:rPr>
        <w:t xml:space="preserve"> Eğitim-Öğretim Yılı </w:t>
      </w:r>
      <w:r w:rsidR="00DB13F8">
        <w:rPr>
          <w:rFonts w:ascii="Cambria" w:hAnsi="Cambria"/>
          <w:b/>
          <w:bCs/>
        </w:rPr>
        <w:t>Güz</w:t>
      </w:r>
      <w:r w:rsidRPr="00A84D91">
        <w:rPr>
          <w:rFonts w:ascii="Cambria" w:hAnsi="Cambria"/>
          <w:b/>
          <w:bCs/>
        </w:rPr>
        <w:t xml:space="preserve"> Yarıyılı </w:t>
      </w:r>
      <w:r w:rsidR="00582640">
        <w:rPr>
          <w:rFonts w:ascii="Cambria" w:hAnsi="Cambria"/>
          <w:b/>
          <w:bCs/>
        </w:rPr>
        <w:t>İngilizce Mütercim ve Tercümanlık</w:t>
      </w:r>
      <w:r w:rsidRPr="00A84D91">
        <w:rPr>
          <w:rFonts w:ascii="Cambria" w:hAnsi="Cambria"/>
          <w:b/>
          <w:bCs/>
        </w:rPr>
        <w:t xml:space="preserve"> Programı</w:t>
      </w:r>
      <w:r>
        <w:rPr>
          <w:rFonts w:ascii="Cambria" w:hAnsi="Cambria"/>
          <w:b/>
          <w:bCs/>
        </w:rPr>
        <w:t xml:space="preserve"> (NÖ)</w:t>
      </w:r>
      <w:r w:rsidRPr="00A84D91">
        <w:rPr>
          <w:rFonts w:ascii="Cambria" w:hAnsi="Cambria"/>
          <w:b/>
          <w:bCs/>
        </w:rPr>
        <w:t xml:space="preserve"> </w:t>
      </w:r>
    </w:p>
    <w:p w14:paraId="2E4EF1AA" w14:textId="5F693728" w:rsidR="00C342F3" w:rsidRDefault="00C342F3" w:rsidP="00C342F3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 xml:space="preserve">1. Sınıf </w:t>
      </w:r>
      <w:r w:rsidR="00EE0EA7">
        <w:rPr>
          <w:rFonts w:ascii="Cambria" w:hAnsi="Cambria"/>
          <w:b/>
          <w:bCs/>
        </w:rPr>
        <w:t>Yarı Yıl Sonu</w:t>
      </w:r>
      <w:r>
        <w:rPr>
          <w:rFonts w:ascii="Cambria" w:hAnsi="Cambria"/>
          <w:b/>
          <w:bCs/>
        </w:rPr>
        <w:t xml:space="preserve"> </w:t>
      </w:r>
      <w:r w:rsidR="00CE5B8A">
        <w:rPr>
          <w:rFonts w:ascii="Cambria" w:hAnsi="Cambria"/>
          <w:b/>
          <w:bCs/>
        </w:rPr>
        <w:t xml:space="preserve">Bütünleme </w:t>
      </w:r>
      <w:r>
        <w:rPr>
          <w:rFonts w:ascii="Cambria" w:hAnsi="Cambria"/>
          <w:b/>
          <w:bCs/>
        </w:rPr>
        <w:t>Sınav Takvimi</w:t>
      </w:r>
    </w:p>
    <w:p w14:paraId="281D94AC" w14:textId="77777777" w:rsidR="00715E41" w:rsidRDefault="00715E41" w:rsidP="00715E41">
      <w:pPr>
        <w:spacing w:after="0" w:line="276" w:lineRule="auto"/>
        <w:rPr>
          <w:rFonts w:ascii="Cambria" w:hAnsi="Cambria"/>
          <w:b/>
          <w:bCs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88"/>
        <w:gridCol w:w="1415"/>
        <w:gridCol w:w="712"/>
        <w:gridCol w:w="3280"/>
        <w:gridCol w:w="1260"/>
        <w:gridCol w:w="3051"/>
        <w:gridCol w:w="2225"/>
        <w:gridCol w:w="1645"/>
      </w:tblGrid>
      <w:tr w:rsidR="00297408" w14:paraId="00EDEE73" w14:textId="77777777" w:rsidTr="00DB13F8">
        <w:trPr>
          <w:trHeight w:val="567"/>
        </w:trPr>
        <w:tc>
          <w:tcPr>
            <w:tcW w:w="688" w:type="dxa"/>
            <w:shd w:val="clear" w:color="auto" w:fill="F2F2F2" w:themeFill="background1" w:themeFillShade="F2"/>
            <w:vAlign w:val="center"/>
          </w:tcPr>
          <w:p w14:paraId="4D6A5071" w14:textId="633131D5" w:rsidR="00340B58" w:rsidRPr="002A4871" w:rsidRDefault="00340B58" w:rsidP="001C61BC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. N.</w:t>
            </w:r>
          </w:p>
        </w:tc>
        <w:tc>
          <w:tcPr>
            <w:tcW w:w="1415" w:type="dxa"/>
            <w:shd w:val="clear" w:color="auto" w:fill="F2F2F2" w:themeFill="background1" w:themeFillShade="F2"/>
            <w:vAlign w:val="center"/>
          </w:tcPr>
          <w:p w14:paraId="029CE927" w14:textId="511DDD2E" w:rsidR="00340B58" w:rsidRPr="002A4871" w:rsidRDefault="00340B58" w:rsidP="00E7462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Tarih ve Gün</w:t>
            </w:r>
          </w:p>
        </w:tc>
        <w:tc>
          <w:tcPr>
            <w:tcW w:w="712" w:type="dxa"/>
            <w:shd w:val="clear" w:color="auto" w:fill="F2F2F2" w:themeFill="background1" w:themeFillShade="F2"/>
            <w:vAlign w:val="center"/>
          </w:tcPr>
          <w:p w14:paraId="58A9386F" w14:textId="13F2EB4B" w:rsidR="00340B58" w:rsidRPr="002A4871" w:rsidRDefault="00340B58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3280" w:type="dxa"/>
            <w:shd w:val="clear" w:color="auto" w:fill="F2F2F2" w:themeFill="background1" w:themeFillShade="F2"/>
            <w:vAlign w:val="center"/>
          </w:tcPr>
          <w:p w14:paraId="1E2177AC" w14:textId="77777777" w:rsidR="002742B8" w:rsidRDefault="00340B58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Ders Kodu ve Ders Adı</w:t>
            </w:r>
            <w:r w:rsidR="006F3F7D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6EE6EE2A" w14:textId="67215FC2" w:rsidR="00340B58" w:rsidRPr="002A4871" w:rsidRDefault="006F3F7D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(Varsa Şube</w:t>
            </w:r>
            <w:r w:rsidR="002742B8">
              <w:rPr>
                <w:rFonts w:ascii="Cambria" w:hAnsi="Cambria"/>
                <w:b/>
                <w:bCs/>
                <w:sz w:val="20"/>
                <w:szCs w:val="20"/>
              </w:rPr>
              <w:t xml:space="preserve"> Adı)</w:t>
            </w: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2C4BAB0F" w14:textId="2985EA66" w:rsidR="00340B58" w:rsidRPr="002A4871" w:rsidRDefault="00340B58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ınav Salonu</w:t>
            </w:r>
          </w:p>
        </w:tc>
        <w:tc>
          <w:tcPr>
            <w:tcW w:w="3051" w:type="dxa"/>
            <w:shd w:val="clear" w:color="auto" w:fill="F2F2F2" w:themeFill="background1" w:themeFillShade="F2"/>
            <w:vAlign w:val="center"/>
          </w:tcPr>
          <w:p w14:paraId="6DEE2434" w14:textId="7A6B67C8" w:rsidR="00340B58" w:rsidRPr="002A4871" w:rsidRDefault="00340B58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Ders Öğretim Elemanı</w:t>
            </w:r>
          </w:p>
        </w:tc>
        <w:tc>
          <w:tcPr>
            <w:tcW w:w="2225" w:type="dxa"/>
            <w:shd w:val="clear" w:color="auto" w:fill="F2F2F2" w:themeFill="background1" w:themeFillShade="F2"/>
            <w:vAlign w:val="center"/>
          </w:tcPr>
          <w:p w14:paraId="63EFE336" w14:textId="6AFB5D4F" w:rsidR="00340B58" w:rsidRPr="002A4871" w:rsidRDefault="006F20F2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1. Gözetmen</w:t>
            </w:r>
          </w:p>
        </w:tc>
        <w:tc>
          <w:tcPr>
            <w:tcW w:w="1645" w:type="dxa"/>
            <w:shd w:val="clear" w:color="auto" w:fill="F2F2F2" w:themeFill="background1" w:themeFillShade="F2"/>
            <w:vAlign w:val="center"/>
          </w:tcPr>
          <w:p w14:paraId="04EC866E" w14:textId="47D6044E" w:rsidR="00340B58" w:rsidRPr="002A4871" w:rsidRDefault="006F20F2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2. Gözetmen</w:t>
            </w:r>
          </w:p>
        </w:tc>
      </w:tr>
      <w:tr w:rsidR="00E3533B" w14:paraId="2F2465AE" w14:textId="77777777" w:rsidTr="004C6B73">
        <w:tc>
          <w:tcPr>
            <w:tcW w:w="68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2E16601" w14:textId="3ABD55E8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4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EE195E7" w14:textId="77777777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9.01.2026</w:t>
            </w:r>
          </w:p>
          <w:p w14:paraId="5C12FEFE" w14:textId="5F40B0E2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Pazartesi</w:t>
            </w: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FCD3847" w14:textId="4FCEB294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0:00</w:t>
            </w:r>
          </w:p>
        </w:tc>
        <w:tc>
          <w:tcPr>
            <w:tcW w:w="328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EF4EC1C" w14:textId="47A5C7DC" w:rsidR="00E3533B" w:rsidRPr="002B3CFE" w:rsidRDefault="00E3533B" w:rsidP="00E3533B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2B3CFE"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  <w:t>IMT 107 İKİNCİ YABANCI DİL I (ALMANCA)</w:t>
            </w:r>
          </w:p>
        </w:tc>
        <w:tc>
          <w:tcPr>
            <w:tcW w:w="1260" w:type="dxa"/>
            <w:tcBorders>
              <w:bottom w:val="single" w:sz="4" w:space="0" w:color="BFBFBF" w:themeColor="background1" w:themeShade="BF"/>
            </w:tcBorders>
          </w:tcPr>
          <w:p w14:paraId="7512D2B9" w14:textId="3DF11292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05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E2AFA44" w14:textId="64624819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Prof. Dr. Bülent KIRMIZI</w:t>
            </w:r>
          </w:p>
        </w:tc>
        <w:tc>
          <w:tcPr>
            <w:tcW w:w="2225" w:type="dxa"/>
            <w:tcBorders>
              <w:bottom w:val="single" w:sz="4" w:space="0" w:color="BFBFBF" w:themeColor="background1" w:themeShade="BF"/>
            </w:tcBorders>
          </w:tcPr>
          <w:p w14:paraId="01CFF4AC" w14:textId="2974D7DA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4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1EA289A" w14:textId="028987D6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E3533B" w14:paraId="1A0D098B" w14:textId="77777777" w:rsidTr="002B3CFE">
        <w:tc>
          <w:tcPr>
            <w:tcW w:w="688" w:type="dxa"/>
            <w:shd w:val="clear" w:color="auto" w:fill="F2F2F2" w:themeFill="background1" w:themeFillShade="F2"/>
            <w:vAlign w:val="center"/>
          </w:tcPr>
          <w:p w14:paraId="225D8480" w14:textId="0C956666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415" w:type="dxa"/>
            <w:vAlign w:val="center"/>
          </w:tcPr>
          <w:p w14:paraId="4F2FBD51" w14:textId="77777777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9.01.2026</w:t>
            </w:r>
          </w:p>
          <w:p w14:paraId="78B0F67E" w14:textId="757EA045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Pazartesi</w:t>
            </w:r>
          </w:p>
        </w:tc>
        <w:tc>
          <w:tcPr>
            <w:tcW w:w="712" w:type="dxa"/>
            <w:vAlign w:val="center"/>
          </w:tcPr>
          <w:p w14:paraId="37ED315E" w14:textId="15D75AB9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3:00</w:t>
            </w:r>
          </w:p>
        </w:tc>
        <w:tc>
          <w:tcPr>
            <w:tcW w:w="3280" w:type="dxa"/>
            <w:vAlign w:val="center"/>
          </w:tcPr>
          <w:p w14:paraId="218BA4B6" w14:textId="513E77F8" w:rsidR="00E3533B" w:rsidRPr="002B3CFE" w:rsidRDefault="00E3533B" w:rsidP="00E3533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TA101 ATATÜRK İLKELERİ ve İNKILAP TARİHİ I</w:t>
            </w:r>
          </w:p>
        </w:tc>
        <w:tc>
          <w:tcPr>
            <w:tcW w:w="1260" w:type="dxa"/>
          </w:tcPr>
          <w:p w14:paraId="053AB17D" w14:textId="648D3B42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051" w:type="dxa"/>
            <w:vAlign w:val="center"/>
          </w:tcPr>
          <w:p w14:paraId="37B7B3F2" w14:textId="19274ED6" w:rsidR="00E3533B" w:rsidRPr="002B3CFE" w:rsidRDefault="00E3533B" w:rsidP="00E3533B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2B3CFE"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  <w:t>Doç. Dr. Ayşe ATICI ARAYANCAN</w:t>
            </w:r>
          </w:p>
        </w:tc>
        <w:tc>
          <w:tcPr>
            <w:tcW w:w="2225" w:type="dxa"/>
          </w:tcPr>
          <w:p w14:paraId="1D7F12D9" w14:textId="140824E3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45" w:type="dxa"/>
            <w:vAlign w:val="center"/>
          </w:tcPr>
          <w:p w14:paraId="2F02D0B2" w14:textId="177BD456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E3533B" w14:paraId="4D5F8F79" w14:textId="77777777" w:rsidTr="006B378F">
        <w:tc>
          <w:tcPr>
            <w:tcW w:w="68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133DAEA" w14:textId="5A86049C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4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1199174" w14:textId="77777777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9.01.2026</w:t>
            </w:r>
          </w:p>
          <w:p w14:paraId="3D61E613" w14:textId="6CEDE169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Pazartesi</w:t>
            </w: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FC4410A" w14:textId="7CED63EA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6:15</w:t>
            </w:r>
          </w:p>
        </w:tc>
        <w:tc>
          <w:tcPr>
            <w:tcW w:w="3280" w:type="dxa"/>
            <w:tcBorders>
              <w:bottom w:val="single" w:sz="4" w:space="0" w:color="BFBFBF" w:themeColor="background1" w:themeShade="BF"/>
            </w:tcBorders>
          </w:tcPr>
          <w:p w14:paraId="570015A4" w14:textId="3A1F0211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TD I TÜRK DİLİ I</w:t>
            </w:r>
          </w:p>
        </w:tc>
        <w:tc>
          <w:tcPr>
            <w:tcW w:w="1260" w:type="dxa"/>
            <w:tcBorders>
              <w:bottom w:val="single" w:sz="4" w:space="0" w:color="BFBFBF" w:themeColor="background1" w:themeShade="BF"/>
            </w:tcBorders>
          </w:tcPr>
          <w:p w14:paraId="394B1BE8" w14:textId="529F1BF8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051" w:type="dxa"/>
            <w:tcBorders>
              <w:bottom w:val="single" w:sz="4" w:space="0" w:color="BFBFBF" w:themeColor="background1" w:themeShade="BF"/>
            </w:tcBorders>
          </w:tcPr>
          <w:p w14:paraId="117A5944" w14:textId="3D00D21C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Öğr. Gör. Funda YILDIRIM</w:t>
            </w:r>
          </w:p>
        </w:tc>
        <w:tc>
          <w:tcPr>
            <w:tcW w:w="2225" w:type="dxa"/>
            <w:tcBorders>
              <w:bottom w:val="single" w:sz="4" w:space="0" w:color="BFBFBF" w:themeColor="background1" w:themeShade="BF"/>
            </w:tcBorders>
          </w:tcPr>
          <w:p w14:paraId="1DBF5235" w14:textId="63894DEB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4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FC18030" w14:textId="257F10BB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E3533B" w14:paraId="48D938F7" w14:textId="77777777" w:rsidTr="002B3CFE">
        <w:tc>
          <w:tcPr>
            <w:tcW w:w="688" w:type="dxa"/>
            <w:shd w:val="clear" w:color="auto" w:fill="F2F2F2" w:themeFill="background1" w:themeFillShade="F2"/>
            <w:vAlign w:val="center"/>
          </w:tcPr>
          <w:p w14:paraId="660FED38" w14:textId="626BBF4B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415" w:type="dxa"/>
            <w:vAlign w:val="center"/>
          </w:tcPr>
          <w:p w14:paraId="00264533" w14:textId="77777777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20.01.2026</w:t>
            </w:r>
          </w:p>
          <w:p w14:paraId="0C0C7C80" w14:textId="2A6E33BB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Salı</w:t>
            </w:r>
          </w:p>
        </w:tc>
        <w:tc>
          <w:tcPr>
            <w:tcW w:w="712" w:type="dxa"/>
            <w:vAlign w:val="center"/>
          </w:tcPr>
          <w:p w14:paraId="5610F757" w14:textId="46035549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4:15</w:t>
            </w:r>
          </w:p>
        </w:tc>
        <w:tc>
          <w:tcPr>
            <w:tcW w:w="3280" w:type="dxa"/>
            <w:vAlign w:val="center"/>
          </w:tcPr>
          <w:p w14:paraId="63EDB153" w14:textId="058F5B94" w:rsidR="00E3533B" w:rsidRPr="002B3CFE" w:rsidRDefault="00E3533B" w:rsidP="00E3533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  <w:t>IMT 103 YAZMA BECERİSİ II</w:t>
            </w:r>
          </w:p>
        </w:tc>
        <w:tc>
          <w:tcPr>
            <w:tcW w:w="1260" w:type="dxa"/>
          </w:tcPr>
          <w:p w14:paraId="30B8AC7F" w14:textId="67B8F8DB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051" w:type="dxa"/>
            <w:vAlign w:val="center"/>
          </w:tcPr>
          <w:p w14:paraId="37BE5AD4" w14:textId="3DC004FC" w:rsidR="00E3533B" w:rsidRPr="002B3CFE" w:rsidRDefault="002B3CFE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Öğr. Gör. Dr.Emrah ŞAVRAN</w:t>
            </w:r>
          </w:p>
        </w:tc>
        <w:tc>
          <w:tcPr>
            <w:tcW w:w="2225" w:type="dxa"/>
          </w:tcPr>
          <w:p w14:paraId="1CAF56ED" w14:textId="4D4A84FB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45" w:type="dxa"/>
            <w:vAlign w:val="center"/>
          </w:tcPr>
          <w:p w14:paraId="0DA688C2" w14:textId="3EDC6421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E3533B" w14:paraId="0F250EB5" w14:textId="77777777" w:rsidTr="00B71BC2">
        <w:tc>
          <w:tcPr>
            <w:tcW w:w="68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06B484D" w14:textId="5A968C4B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4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491CAAD" w14:textId="77777777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20.01.2026</w:t>
            </w:r>
          </w:p>
          <w:p w14:paraId="3EC19361" w14:textId="381914AE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Salı</w:t>
            </w: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33FCF2D" w14:textId="6F2C951F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3:00</w:t>
            </w:r>
          </w:p>
        </w:tc>
        <w:tc>
          <w:tcPr>
            <w:tcW w:w="328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1FBAA24" w14:textId="1C61B23C" w:rsidR="00E3533B" w:rsidRPr="002B3CFE" w:rsidRDefault="00E3533B" w:rsidP="00E3533B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ENF101 TEMEL BİLGİ TEKNOLOJİLERİ I</w:t>
            </w:r>
          </w:p>
        </w:tc>
        <w:tc>
          <w:tcPr>
            <w:tcW w:w="1260" w:type="dxa"/>
            <w:tcBorders>
              <w:bottom w:val="single" w:sz="4" w:space="0" w:color="BFBFBF" w:themeColor="background1" w:themeShade="BF"/>
            </w:tcBorders>
          </w:tcPr>
          <w:p w14:paraId="0EBB1B25" w14:textId="4C74EBE7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05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B0D1BC8" w14:textId="65A76CB2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Öğr. Gör. H. Ömer LEKESİZ</w:t>
            </w:r>
          </w:p>
        </w:tc>
        <w:tc>
          <w:tcPr>
            <w:tcW w:w="2225" w:type="dxa"/>
            <w:tcBorders>
              <w:bottom w:val="single" w:sz="4" w:space="0" w:color="BFBFBF" w:themeColor="background1" w:themeShade="BF"/>
            </w:tcBorders>
          </w:tcPr>
          <w:p w14:paraId="00EF8A1F" w14:textId="0653C3D0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4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0927F2A" w14:textId="568BB271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E3533B" w14:paraId="40E71F53" w14:textId="77777777" w:rsidTr="002B3CFE">
        <w:tc>
          <w:tcPr>
            <w:tcW w:w="688" w:type="dxa"/>
            <w:shd w:val="clear" w:color="auto" w:fill="F2F2F2" w:themeFill="background1" w:themeFillShade="F2"/>
            <w:vAlign w:val="center"/>
          </w:tcPr>
          <w:p w14:paraId="1BB1E752" w14:textId="5C90F03D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1415" w:type="dxa"/>
            <w:vAlign w:val="center"/>
          </w:tcPr>
          <w:p w14:paraId="56863675" w14:textId="77777777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21.01.2025</w:t>
            </w:r>
          </w:p>
          <w:p w14:paraId="1303EA67" w14:textId="0FFC6163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Çarşamba</w:t>
            </w:r>
          </w:p>
        </w:tc>
        <w:tc>
          <w:tcPr>
            <w:tcW w:w="712" w:type="dxa"/>
            <w:vAlign w:val="center"/>
          </w:tcPr>
          <w:p w14:paraId="184436B1" w14:textId="567C7042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3:00</w:t>
            </w:r>
          </w:p>
        </w:tc>
        <w:tc>
          <w:tcPr>
            <w:tcW w:w="3280" w:type="dxa"/>
          </w:tcPr>
          <w:p w14:paraId="0BF2E827" w14:textId="7EEB8052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OY101 DİJİTAL OKURYAZARLIK</w:t>
            </w:r>
          </w:p>
        </w:tc>
        <w:tc>
          <w:tcPr>
            <w:tcW w:w="1260" w:type="dxa"/>
          </w:tcPr>
          <w:p w14:paraId="00C0D2B6" w14:textId="3415FC5B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051" w:type="dxa"/>
          </w:tcPr>
          <w:p w14:paraId="0060443C" w14:textId="3A12B643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Öğr. Gör. H. Ömer LEKESİZ</w:t>
            </w:r>
          </w:p>
        </w:tc>
        <w:tc>
          <w:tcPr>
            <w:tcW w:w="2225" w:type="dxa"/>
          </w:tcPr>
          <w:p w14:paraId="08265ECC" w14:textId="452E01F9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45" w:type="dxa"/>
            <w:vAlign w:val="center"/>
          </w:tcPr>
          <w:p w14:paraId="430F66CA" w14:textId="110E9011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E3533B" w14:paraId="04D32B50" w14:textId="77777777" w:rsidTr="00B71BC2">
        <w:tc>
          <w:tcPr>
            <w:tcW w:w="68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7D8422A" w14:textId="34313F5B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14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568FEFD" w14:textId="77777777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22.01.2025</w:t>
            </w:r>
          </w:p>
          <w:p w14:paraId="1E6F2AF0" w14:textId="4B7CBF64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Perşembe</w:t>
            </w: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9CEFF52" w14:textId="43A45B01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  <w:lang w:val="en-US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1:00</w:t>
            </w:r>
          </w:p>
        </w:tc>
        <w:tc>
          <w:tcPr>
            <w:tcW w:w="328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525C73B" w14:textId="134406BD" w:rsidR="00E3533B" w:rsidRPr="002B3CFE" w:rsidRDefault="00E3533B" w:rsidP="00E3533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IMT101 ÇEVİRİYE GİRİŞ</w:t>
            </w:r>
          </w:p>
        </w:tc>
        <w:tc>
          <w:tcPr>
            <w:tcW w:w="1260" w:type="dxa"/>
            <w:tcBorders>
              <w:bottom w:val="single" w:sz="4" w:space="0" w:color="BFBFBF" w:themeColor="background1" w:themeShade="BF"/>
            </w:tcBorders>
          </w:tcPr>
          <w:p w14:paraId="1558DF21" w14:textId="06AA8F8D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05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D74AD6A" w14:textId="0293BF09" w:rsidR="00E3533B" w:rsidRPr="002B3CFE" w:rsidRDefault="002B3CFE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r. Öğr. Üyesi Burçin YAPICI</w:t>
            </w:r>
          </w:p>
        </w:tc>
        <w:tc>
          <w:tcPr>
            <w:tcW w:w="2225" w:type="dxa"/>
            <w:tcBorders>
              <w:bottom w:val="single" w:sz="4" w:space="0" w:color="BFBFBF" w:themeColor="background1" w:themeShade="BF"/>
            </w:tcBorders>
          </w:tcPr>
          <w:p w14:paraId="502D665E" w14:textId="480248C1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4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8BCFA17" w14:textId="1AADE7F6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E3533B" w14:paraId="6AB64A7A" w14:textId="77777777" w:rsidTr="002B3CFE">
        <w:tc>
          <w:tcPr>
            <w:tcW w:w="68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C65945E" w14:textId="6E540E46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14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3AC03B5" w14:textId="77777777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22.01.2025</w:t>
            </w:r>
          </w:p>
          <w:p w14:paraId="5FF9CF1C" w14:textId="424108A2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Perşembe</w:t>
            </w: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D8B53D8" w14:textId="6B01B699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  <w:lang w:val="en-US"/>
              </w:rPr>
              <w:t>13:00</w:t>
            </w:r>
          </w:p>
        </w:tc>
        <w:tc>
          <w:tcPr>
            <w:tcW w:w="328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51C43CF" w14:textId="5BADF2DE" w:rsidR="00E3533B" w:rsidRPr="002B3CFE" w:rsidRDefault="00E3533B" w:rsidP="00E3533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IMT105 İleri İngilizce Dilbilgisi</w:t>
            </w:r>
          </w:p>
        </w:tc>
        <w:tc>
          <w:tcPr>
            <w:tcW w:w="1260" w:type="dxa"/>
            <w:tcBorders>
              <w:bottom w:val="single" w:sz="4" w:space="0" w:color="BFBFBF" w:themeColor="background1" w:themeShade="BF"/>
            </w:tcBorders>
          </w:tcPr>
          <w:p w14:paraId="18623AD6" w14:textId="520E2ABA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05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B77E708" w14:textId="47456192" w:rsidR="00E3533B" w:rsidRPr="002B3CFE" w:rsidRDefault="002B3CFE" w:rsidP="00E3533B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Öğr. Gör. Dr.Emrah ŞAVRAN</w:t>
            </w:r>
          </w:p>
        </w:tc>
        <w:tc>
          <w:tcPr>
            <w:tcW w:w="2225" w:type="dxa"/>
            <w:tcBorders>
              <w:bottom w:val="single" w:sz="4" w:space="0" w:color="BFBFBF" w:themeColor="background1" w:themeShade="BF"/>
            </w:tcBorders>
          </w:tcPr>
          <w:p w14:paraId="11E6D5BB" w14:textId="081C6E34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4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FA226C5" w14:textId="45BC7125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E3533B" w14:paraId="21E59A7F" w14:textId="77777777" w:rsidTr="001D6F59">
        <w:tc>
          <w:tcPr>
            <w:tcW w:w="688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E952276" w14:textId="7A3AA456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14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A5801A6" w14:textId="244ACD4D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D443604" w14:textId="4B7A0CD3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28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CD902D5" w14:textId="7B50E70C" w:rsidR="00E3533B" w:rsidRPr="002B3CFE" w:rsidRDefault="00E3533B" w:rsidP="00E3533B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single" w:sz="4" w:space="0" w:color="BFBFBF" w:themeColor="background1" w:themeShade="BF"/>
            </w:tcBorders>
          </w:tcPr>
          <w:p w14:paraId="3C4E74E1" w14:textId="4580DAA6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05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8E6AADD" w14:textId="3A5E0F61" w:rsidR="00E3533B" w:rsidRPr="002B3CFE" w:rsidRDefault="00E3533B" w:rsidP="00E3533B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</w:p>
        </w:tc>
        <w:tc>
          <w:tcPr>
            <w:tcW w:w="2225" w:type="dxa"/>
            <w:tcBorders>
              <w:bottom w:val="single" w:sz="4" w:space="0" w:color="BFBFBF" w:themeColor="background1" w:themeShade="BF"/>
            </w:tcBorders>
          </w:tcPr>
          <w:p w14:paraId="3435B2EF" w14:textId="3A145DC5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4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B1E3BB7" w14:textId="6566F6BB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DB13F8" w14:paraId="494FFF73" w14:textId="77777777" w:rsidTr="00A35FBC">
        <w:trPr>
          <w:trHeight w:val="567"/>
        </w:trPr>
        <w:tc>
          <w:tcPr>
            <w:tcW w:w="14276" w:type="dxa"/>
            <w:gridSpan w:val="8"/>
            <w:shd w:val="clear" w:color="auto" w:fill="FFFFFF" w:themeFill="background1"/>
            <w:vAlign w:val="center"/>
          </w:tcPr>
          <w:p w14:paraId="2FED9A94" w14:textId="340673CE" w:rsidR="00DB13F8" w:rsidRPr="002A4871" w:rsidRDefault="00DB13F8" w:rsidP="00DB13F8">
            <w:pPr>
              <w:spacing w:line="276" w:lineRule="auto"/>
              <w:jc w:val="right"/>
              <w:rPr>
                <w:rFonts w:ascii="Cambria" w:hAnsi="Cambria"/>
                <w:sz w:val="20"/>
                <w:szCs w:val="20"/>
              </w:rPr>
            </w:pPr>
            <w:r w:rsidRPr="00A35FBC">
              <w:rPr>
                <w:rFonts w:ascii="Cambria" w:hAnsi="Cambria"/>
                <w:b/>
                <w:bCs/>
                <w:sz w:val="20"/>
                <w:szCs w:val="20"/>
              </w:rPr>
              <w:t> </w:t>
            </w:r>
            <w:r w:rsidRPr="00A35FBC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ÖĞRENCİLERİMİZE BAŞARILAR DİLERİZ</w:t>
            </w:r>
            <w:r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 xml:space="preserve"> İNGİLİZCE MÜTERCİM VE TERCÜMANLIK</w:t>
            </w:r>
            <w:r w:rsidRPr="00A35FBC">
              <w:rPr>
                <w:rFonts w:ascii="Cambria" w:hAnsi="Cambria"/>
                <w:b/>
                <w:bCs/>
                <w:sz w:val="20"/>
                <w:szCs w:val="20"/>
              </w:rPr>
              <w:t xml:space="preserve"> BAŞKANLIĞI</w:t>
            </w:r>
          </w:p>
        </w:tc>
      </w:tr>
    </w:tbl>
    <w:p w14:paraId="71C6BF35" w14:textId="77777777" w:rsidR="00715E41" w:rsidRDefault="00715E41" w:rsidP="00715E41">
      <w:pPr>
        <w:spacing w:after="0" w:line="276" w:lineRule="auto"/>
        <w:rPr>
          <w:rFonts w:ascii="Cambria" w:hAnsi="Cambria"/>
        </w:rPr>
      </w:pPr>
    </w:p>
    <w:p w14:paraId="62672BF7" w14:textId="77777777" w:rsidR="00FE1D61" w:rsidRDefault="00FE1D61" w:rsidP="00715E41">
      <w:pPr>
        <w:spacing w:after="0" w:line="276" w:lineRule="auto"/>
        <w:rPr>
          <w:rFonts w:ascii="Cambria" w:hAnsi="Cambria"/>
        </w:rPr>
      </w:pPr>
    </w:p>
    <w:p w14:paraId="318ED33D" w14:textId="77777777" w:rsidR="005624F3" w:rsidRDefault="005624F3" w:rsidP="00715E41">
      <w:pPr>
        <w:spacing w:after="0" w:line="276" w:lineRule="auto"/>
        <w:rPr>
          <w:rFonts w:ascii="Cambria" w:hAnsi="Cambria"/>
        </w:rPr>
      </w:pPr>
    </w:p>
    <w:p w14:paraId="7BA919B0" w14:textId="77777777" w:rsidR="005624F3" w:rsidRDefault="005624F3" w:rsidP="00715E41">
      <w:pPr>
        <w:spacing w:after="0" w:line="276" w:lineRule="auto"/>
        <w:rPr>
          <w:rFonts w:ascii="Cambria" w:hAnsi="Cambria"/>
        </w:rPr>
      </w:pPr>
    </w:p>
    <w:p w14:paraId="1584678C" w14:textId="77777777" w:rsidR="005624F3" w:rsidRDefault="005624F3" w:rsidP="00715E41">
      <w:pPr>
        <w:spacing w:after="0" w:line="276" w:lineRule="auto"/>
        <w:rPr>
          <w:rFonts w:ascii="Cambria" w:hAnsi="Cambria"/>
        </w:rPr>
      </w:pPr>
    </w:p>
    <w:p w14:paraId="754274BB" w14:textId="77777777" w:rsidR="00582640" w:rsidRPr="00A84D91" w:rsidRDefault="00582640" w:rsidP="00582640">
      <w:pPr>
        <w:spacing w:after="0" w:line="276" w:lineRule="auto"/>
        <w:jc w:val="center"/>
        <w:rPr>
          <w:b/>
          <w:bCs/>
        </w:rPr>
      </w:pPr>
      <w:r w:rsidRPr="00A84D91">
        <w:rPr>
          <w:b/>
          <w:bCs/>
        </w:rPr>
        <w:lastRenderedPageBreak/>
        <w:t>T.C.</w:t>
      </w:r>
    </w:p>
    <w:p w14:paraId="11852592" w14:textId="77777777" w:rsidR="00582640" w:rsidRPr="00A84D91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>OSMANİYE KORKUT ATA ÜNİVERSİTESİ</w:t>
      </w:r>
    </w:p>
    <w:p w14:paraId="3BFEFA6D" w14:textId="77777777" w:rsidR="00582640" w:rsidRPr="00A84D91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İnsan ve Toplum Bilimleri</w:t>
      </w:r>
      <w:r w:rsidRPr="00A84D91">
        <w:rPr>
          <w:rFonts w:ascii="Cambria" w:hAnsi="Cambria"/>
          <w:b/>
          <w:bCs/>
        </w:rPr>
        <w:t xml:space="preserve"> Fakültesi</w:t>
      </w:r>
    </w:p>
    <w:p w14:paraId="48ACF8F2" w14:textId="06B6A64E" w:rsidR="00F66250" w:rsidRDefault="00F66250" w:rsidP="00F66250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>202</w:t>
      </w:r>
      <w:r w:rsidR="002B3CFE">
        <w:rPr>
          <w:rFonts w:ascii="Cambria" w:hAnsi="Cambria"/>
          <w:b/>
          <w:bCs/>
        </w:rPr>
        <w:t>5</w:t>
      </w:r>
      <w:r w:rsidRPr="00A84D91">
        <w:rPr>
          <w:rFonts w:ascii="Cambria" w:hAnsi="Cambria"/>
          <w:b/>
          <w:bCs/>
        </w:rPr>
        <w:t>-202</w:t>
      </w:r>
      <w:r w:rsidR="002B3CFE">
        <w:rPr>
          <w:rFonts w:ascii="Cambria" w:hAnsi="Cambria"/>
          <w:b/>
          <w:bCs/>
        </w:rPr>
        <w:t>6</w:t>
      </w:r>
      <w:r w:rsidRPr="00A84D91">
        <w:rPr>
          <w:rFonts w:ascii="Cambria" w:hAnsi="Cambria"/>
          <w:b/>
          <w:bCs/>
        </w:rPr>
        <w:t xml:space="preserve"> Eğitim-Öğretim Yılı </w:t>
      </w:r>
      <w:r>
        <w:rPr>
          <w:rFonts w:ascii="Cambria" w:hAnsi="Cambria"/>
          <w:b/>
          <w:bCs/>
        </w:rPr>
        <w:t>Güz</w:t>
      </w:r>
      <w:r w:rsidRPr="00A84D91">
        <w:rPr>
          <w:rFonts w:ascii="Cambria" w:hAnsi="Cambria"/>
          <w:b/>
          <w:bCs/>
        </w:rPr>
        <w:t xml:space="preserve"> Yarıyılı </w:t>
      </w:r>
      <w:r>
        <w:rPr>
          <w:rFonts w:ascii="Cambria" w:hAnsi="Cambria"/>
          <w:b/>
          <w:bCs/>
        </w:rPr>
        <w:t>İngilizce Mütercim ve Tercümanlık</w:t>
      </w:r>
      <w:r w:rsidRPr="00A84D91">
        <w:rPr>
          <w:rFonts w:ascii="Cambria" w:hAnsi="Cambria"/>
          <w:b/>
          <w:bCs/>
        </w:rPr>
        <w:t xml:space="preserve"> Programı</w:t>
      </w:r>
      <w:r>
        <w:rPr>
          <w:rFonts w:ascii="Cambria" w:hAnsi="Cambria"/>
          <w:b/>
          <w:bCs/>
        </w:rPr>
        <w:t xml:space="preserve"> (NÖ)</w:t>
      </w:r>
      <w:r w:rsidRPr="00A84D91">
        <w:rPr>
          <w:rFonts w:ascii="Cambria" w:hAnsi="Cambria"/>
          <w:b/>
          <w:bCs/>
        </w:rPr>
        <w:t xml:space="preserve"> </w:t>
      </w:r>
    </w:p>
    <w:p w14:paraId="28E91DB3" w14:textId="072256D4" w:rsidR="00582640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</w:t>
      </w:r>
      <w:r w:rsidRPr="00A84D91">
        <w:rPr>
          <w:rFonts w:ascii="Cambria" w:hAnsi="Cambria"/>
          <w:b/>
          <w:bCs/>
        </w:rPr>
        <w:t xml:space="preserve">. Sınıf </w:t>
      </w:r>
      <w:r w:rsidR="00EE0EA7">
        <w:rPr>
          <w:rFonts w:ascii="Cambria" w:hAnsi="Cambria"/>
          <w:b/>
          <w:bCs/>
        </w:rPr>
        <w:t>Yarı Yıl Sonu</w:t>
      </w:r>
      <w:r w:rsidR="00CE5B8A">
        <w:rPr>
          <w:rFonts w:ascii="Cambria" w:hAnsi="Cambria"/>
          <w:b/>
          <w:bCs/>
        </w:rPr>
        <w:t xml:space="preserve"> Bütünleme</w:t>
      </w:r>
      <w:r w:rsidR="00EE0EA7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>Sınav Takvimi</w:t>
      </w:r>
    </w:p>
    <w:p w14:paraId="573B40D1" w14:textId="77777777" w:rsidR="00643030" w:rsidRDefault="00643030" w:rsidP="00643030">
      <w:pPr>
        <w:spacing w:after="0" w:line="276" w:lineRule="auto"/>
        <w:rPr>
          <w:rFonts w:ascii="Cambria" w:hAnsi="Cambria"/>
          <w:b/>
          <w:bCs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95"/>
        <w:gridCol w:w="1421"/>
        <w:gridCol w:w="779"/>
        <w:gridCol w:w="3104"/>
        <w:gridCol w:w="1271"/>
        <w:gridCol w:w="3093"/>
        <w:gridCol w:w="2254"/>
        <w:gridCol w:w="1659"/>
      </w:tblGrid>
      <w:tr w:rsidR="00643030" w14:paraId="6EFEAEA8" w14:textId="77777777" w:rsidTr="00E3533B">
        <w:trPr>
          <w:trHeight w:val="567"/>
        </w:trPr>
        <w:tc>
          <w:tcPr>
            <w:tcW w:w="695" w:type="dxa"/>
            <w:shd w:val="clear" w:color="auto" w:fill="F2F2F2" w:themeFill="background1" w:themeFillShade="F2"/>
            <w:vAlign w:val="center"/>
          </w:tcPr>
          <w:p w14:paraId="17327A27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. N.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0684F70C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Tarih ve Gün</w:t>
            </w:r>
          </w:p>
        </w:tc>
        <w:tc>
          <w:tcPr>
            <w:tcW w:w="779" w:type="dxa"/>
            <w:shd w:val="clear" w:color="auto" w:fill="F2F2F2" w:themeFill="background1" w:themeFillShade="F2"/>
            <w:vAlign w:val="center"/>
          </w:tcPr>
          <w:p w14:paraId="360648C6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3104" w:type="dxa"/>
            <w:shd w:val="clear" w:color="auto" w:fill="F2F2F2" w:themeFill="background1" w:themeFillShade="F2"/>
            <w:vAlign w:val="center"/>
          </w:tcPr>
          <w:p w14:paraId="2A229D5C" w14:textId="77777777" w:rsidR="0064303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Ders Kodu ve Ders Adı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0CFBAC90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(Varsa Şube Adı)</w:t>
            </w: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2E17D77F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ınav Salonu</w:t>
            </w:r>
          </w:p>
        </w:tc>
        <w:tc>
          <w:tcPr>
            <w:tcW w:w="3093" w:type="dxa"/>
            <w:shd w:val="clear" w:color="auto" w:fill="F2F2F2" w:themeFill="background1" w:themeFillShade="F2"/>
            <w:vAlign w:val="center"/>
          </w:tcPr>
          <w:p w14:paraId="63B2EC0A" w14:textId="59FFF17D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Ders Öğretim Elemanı</w:t>
            </w:r>
          </w:p>
        </w:tc>
        <w:tc>
          <w:tcPr>
            <w:tcW w:w="2254" w:type="dxa"/>
            <w:shd w:val="clear" w:color="auto" w:fill="F2F2F2" w:themeFill="background1" w:themeFillShade="F2"/>
            <w:vAlign w:val="center"/>
          </w:tcPr>
          <w:p w14:paraId="621631B8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1. Gözetmen</w:t>
            </w:r>
          </w:p>
        </w:tc>
        <w:tc>
          <w:tcPr>
            <w:tcW w:w="1659" w:type="dxa"/>
            <w:shd w:val="clear" w:color="auto" w:fill="F2F2F2" w:themeFill="background1" w:themeFillShade="F2"/>
            <w:vAlign w:val="center"/>
          </w:tcPr>
          <w:p w14:paraId="087E43E0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2. Gözetmen</w:t>
            </w:r>
          </w:p>
        </w:tc>
      </w:tr>
      <w:tr w:rsidR="00E3533B" w14:paraId="0567FE55" w14:textId="77777777" w:rsidTr="00AB0AD2">
        <w:tc>
          <w:tcPr>
            <w:tcW w:w="69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B7F4B68" w14:textId="77777777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4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BF98302" w14:textId="77777777" w:rsidR="002B3CFE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9.01.2026</w:t>
            </w:r>
          </w:p>
          <w:p w14:paraId="536C199F" w14:textId="3E23BEC4" w:rsidR="00E3533B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Pazartesi</w:t>
            </w:r>
          </w:p>
        </w:tc>
        <w:tc>
          <w:tcPr>
            <w:tcW w:w="77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51FD52E" w14:textId="2D105D73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4:00</w:t>
            </w:r>
          </w:p>
        </w:tc>
        <w:tc>
          <w:tcPr>
            <w:tcW w:w="310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1423F8B" w14:textId="28BBBE59" w:rsidR="00E3533B" w:rsidRPr="002B3CFE" w:rsidRDefault="00E3533B" w:rsidP="00E3533B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2B3CFE"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  <w:t>IMT203 İNGİLİZ EDEBİYATINA GİRİŞ I</w:t>
            </w:r>
          </w:p>
        </w:tc>
        <w:tc>
          <w:tcPr>
            <w:tcW w:w="1271" w:type="dxa"/>
            <w:tcBorders>
              <w:bottom w:val="single" w:sz="4" w:space="0" w:color="BFBFBF" w:themeColor="background1" w:themeShade="BF"/>
            </w:tcBorders>
          </w:tcPr>
          <w:p w14:paraId="458C9ED2" w14:textId="78F4D7C1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093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EB5CAA3" w14:textId="68C667B8" w:rsidR="00E3533B" w:rsidRPr="002B3CFE" w:rsidRDefault="002B3CFE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Öğr. Gör. Dr.Emrah ŞAVRAN</w:t>
            </w:r>
          </w:p>
        </w:tc>
        <w:tc>
          <w:tcPr>
            <w:tcW w:w="2254" w:type="dxa"/>
            <w:tcBorders>
              <w:bottom w:val="single" w:sz="4" w:space="0" w:color="BFBFBF" w:themeColor="background1" w:themeShade="BF"/>
            </w:tcBorders>
          </w:tcPr>
          <w:p w14:paraId="5F2B9BB7" w14:textId="0D944C21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701A6C8" w14:textId="0D39564C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E3533B" w14:paraId="3B8978D5" w14:textId="77777777" w:rsidTr="00AB0AD2">
        <w:tc>
          <w:tcPr>
            <w:tcW w:w="695" w:type="dxa"/>
            <w:shd w:val="clear" w:color="auto" w:fill="F2F2F2" w:themeFill="background1" w:themeFillShade="F2"/>
            <w:vAlign w:val="center"/>
          </w:tcPr>
          <w:p w14:paraId="0194B4C9" w14:textId="77777777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2B6E0EF9" w14:textId="77777777" w:rsidR="002B3CFE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9.01.2026</w:t>
            </w:r>
          </w:p>
          <w:p w14:paraId="2757399F" w14:textId="38413AC1" w:rsidR="00E3533B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Pazartesi</w:t>
            </w:r>
          </w:p>
        </w:tc>
        <w:tc>
          <w:tcPr>
            <w:tcW w:w="779" w:type="dxa"/>
            <w:shd w:val="clear" w:color="auto" w:fill="F2F2F2" w:themeFill="background1" w:themeFillShade="F2"/>
            <w:vAlign w:val="center"/>
          </w:tcPr>
          <w:p w14:paraId="584A5A95" w14:textId="3046DC56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5:00</w:t>
            </w:r>
          </w:p>
        </w:tc>
        <w:tc>
          <w:tcPr>
            <w:tcW w:w="3104" w:type="dxa"/>
            <w:shd w:val="clear" w:color="auto" w:fill="F2F2F2" w:themeFill="background1" w:themeFillShade="F2"/>
            <w:vAlign w:val="center"/>
          </w:tcPr>
          <w:p w14:paraId="3781ED75" w14:textId="0D6D7CE8" w:rsidR="00E3533B" w:rsidRPr="002B3CFE" w:rsidRDefault="00E3533B" w:rsidP="00E3533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  <w:t>IMT 205 İLERİ OKUMA BECERİSİ I</w:t>
            </w:r>
          </w:p>
        </w:tc>
        <w:tc>
          <w:tcPr>
            <w:tcW w:w="1271" w:type="dxa"/>
            <w:shd w:val="clear" w:color="auto" w:fill="F2F2F2" w:themeFill="background1" w:themeFillShade="F2"/>
          </w:tcPr>
          <w:p w14:paraId="0E7F677E" w14:textId="52C1694C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093" w:type="dxa"/>
            <w:shd w:val="clear" w:color="auto" w:fill="F2F2F2" w:themeFill="background1" w:themeFillShade="F2"/>
            <w:vAlign w:val="center"/>
          </w:tcPr>
          <w:p w14:paraId="48B1F2E9" w14:textId="13423D20" w:rsidR="00E3533B" w:rsidRPr="002B3CFE" w:rsidRDefault="002B3CFE" w:rsidP="00E3533B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Öğr. Gör. Dr.Emrah ŞAVRAN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6DC0BFF0" w14:textId="685DCBE9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shd w:val="clear" w:color="auto" w:fill="F2F2F2" w:themeFill="background1" w:themeFillShade="F2"/>
            <w:vAlign w:val="center"/>
          </w:tcPr>
          <w:p w14:paraId="16905E97" w14:textId="7164935E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E3533B" w14:paraId="27C5F591" w14:textId="77777777" w:rsidTr="00AB0AD2">
        <w:tc>
          <w:tcPr>
            <w:tcW w:w="69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3ED6324" w14:textId="77777777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4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3D6F44C" w14:textId="77777777" w:rsidR="002B3CFE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20.01.2026</w:t>
            </w:r>
          </w:p>
          <w:p w14:paraId="7587C334" w14:textId="7866D96E" w:rsidR="00E3533B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Salı</w:t>
            </w:r>
          </w:p>
        </w:tc>
        <w:tc>
          <w:tcPr>
            <w:tcW w:w="77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4588DB6" w14:textId="40108BCF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3:00</w:t>
            </w:r>
          </w:p>
        </w:tc>
        <w:tc>
          <w:tcPr>
            <w:tcW w:w="310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C31E767" w14:textId="522A2E01" w:rsidR="00E3533B" w:rsidRPr="002B3CFE" w:rsidRDefault="00E3533B" w:rsidP="00E3533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IMT 213 KARŞILAŞTIRMALI ÜLKE BİLGİSİ I</w:t>
            </w:r>
          </w:p>
        </w:tc>
        <w:tc>
          <w:tcPr>
            <w:tcW w:w="1271" w:type="dxa"/>
            <w:tcBorders>
              <w:bottom w:val="single" w:sz="4" w:space="0" w:color="BFBFBF" w:themeColor="background1" w:themeShade="BF"/>
            </w:tcBorders>
          </w:tcPr>
          <w:p w14:paraId="018738AF" w14:textId="29407198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093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B963205" w14:textId="1EDD1DA9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Prof. Dr. Bülent KIRMIZI</w:t>
            </w:r>
          </w:p>
        </w:tc>
        <w:tc>
          <w:tcPr>
            <w:tcW w:w="2254" w:type="dxa"/>
            <w:tcBorders>
              <w:bottom w:val="single" w:sz="4" w:space="0" w:color="BFBFBF" w:themeColor="background1" w:themeShade="BF"/>
            </w:tcBorders>
          </w:tcPr>
          <w:p w14:paraId="0C09B63F" w14:textId="6AA60634" w:rsidR="00E3533B" w:rsidRPr="002B3CFE" w:rsidRDefault="00E3533B" w:rsidP="00E3533B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BA15850" w14:textId="7E48D7BF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E3533B" w14:paraId="27D2B9D1" w14:textId="77777777" w:rsidTr="00AB0AD2">
        <w:tc>
          <w:tcPr>
            <w:tcW w:w="695" w:type="dxa"/>
            <w:shd w:val="clear" w:color="auto" w:fill="F2F2F2" w:themeFill="background1" w:themeFillShade="F2"/>
            <w:vAlign w:val="center"/>
          </w:tcPr>
          <w:p w14:paraId="706A82EE" w14:textId="77777777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172BD0C8" w14:textId="6E851697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29.01.2025</w:t>
            </w:r>
          </w:p>
        </w:tc>
        <w:tc>
          <w:tcPr>
            <w:tcW w:w="779" w:type="dxa"/>
            <w:shd w:val="clear" w:color="auto" w:fill="F2F2F2" w:themeFill="background1" w:themeFillShade="F2"/>
            <w:vAlign w:val="center"/>
          </w:tcPr>
          <w:p w14:paraId="06F554A3" w14:textId="74ACE87D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0:00</w:t>
            </w:r>
          </w:p>
        </w:tc>
        <w:tc>
          <w:tcPr>
            <w:tcW w:w="3104" w:type="dxa"/>
            <w:shd w:val="clear" w:color="auto" w:fill="F2F2F2" w:themeFill="background1" w:themeFillShade="F2"/>
            <w:vAlign w:val="center"/>
          </w:tcPr>
          <w:p w14:paraId="0CBCABBD" w14:textId="2A534D85" w:rsidR="00E3533B" w:rsidRPr="002B3CFE" w:rsidRDefault="00E3533B" w:rsidP="00E3533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IMT 201 SÖZLÜ İLETİŞİM BECERİLERİ I</w:t>
            </w:r>
          </w:p>
        </w:tc>
        <w:tc>
          <w:tcPr>
            <w:tcW w:w="1271" w:type="dxa"/>
            <w:shd w:val="clear" w:color="auto" w:fill="F2F2F2" w:themeFill="background1" w:themeFillShade="F2"/>
          </w:tcPr>
          <w:p w14:paraId="3D151FD1" w14:textId="05F7F21E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093" w:type="dxa"/>
            <w:shd w:val="clear" w:color="auto" w:fill="F2F2F2" w:themeFill="background1" w:themeFillShade="F2"/>
            <w:vAlign w:val="center"/>
          </w:tcPr>
          <w:p w14:paraId="6E726A91" w14:textId="1153CA80" w:rsidR="00E3533B" w:rsidRPr="002B3CFE" w:rsidRDefault="002B3CFE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Öğr. Gör. Dr.Emrah ŞAVRAN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366F2E1E" w14:textId="7D88C772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shd w:val="clear" w:color="auto" w:fill="F2F2F2" w:themeFill="background1" w:themeFillShade="F2"/>
            <w:vAlign w:val="center"/>
          </w:tcPr>
          <w:p w14:paraId="62490F09" w14:textId="03584EB6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E3533B" w14:paraId="101670F0" w14:textId="77777777" w:rsidTr="00AB0AD2">
        <w:tc>
          <w:tcPr>
            <w:tcW w:w="69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A2F4FD4" w14:textId="77777777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4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F6C34F1" w14:textId="77777777" w:rsidR="002B3CFE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20.01.2026</w:t>
            </w:r>
          </w:p>
          <w:p w14:paraId="4B8ABF79" w14:textId="6537D505" w:rsidR="00E3533B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Salı</w:t>
            </w:r>
          </w:p>
        </w:tc>
        <w:tc>
          <w:tcPr>
            <w:tcW w:w="77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4E0719B" w14:textId="06BC6CAF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0:00</w:t>
            </w:r>
          </w:p>
        </w:tc>
        <w:tc>
          <w:tcPr>
            <w:tcW w:w="310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1730952" w14:textId="6A719824" w:rsidR="00E3533B" w:rsidRPr="002B3CFE" w:rsidRDefault="00E3533B" w:rsidP="00E3533B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IMT 209 İKİNCİ YABANCI DİL III (ALMANCA</w:t>
            </w:r>
          </w:p>
        </w:tc>
        <w:tc>
          <w:tcPr>
            <w:tcW w:w="1271" w:type="dxa"/>
            <w:tcBorders>
              <w:bottom w:val="single" w:sz="4" w:space="0" w:color="BFBFBF" w:themeColor="background1" w:themeShade="BF"/>
            </w:tcBorders>
          </w:tcPr>
          <w:p w14:paraId="4539699A" w14:textId="49CCB8A8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093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695187B" w14:textId="1EE81D5E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Prof. Dr. Bülent KIRMIZI</w:t>
            </w:r>
          </w:p>
        </w:tc>
        <w:tc>
          <w:tcPr>
            <w:tcW w:w="2254" w:type="dxa"/>
            <w:tcBorders>
              <w:bottom w:val="single" w:sz="4" w:space="0" w:color="BFBFBF" w:themeColor="background1" w:themeShade="BF"/>
            </w:tcBorders>
          </w:tcPr>
          <w:p w14:paraId="60D8F0DC" w14:textId="6DB2330F" w:rsidR="00E3533B" w:rsidRPr="002B3CFE" w:rsidRDefault="00E3533B" w:rsidP="00E3533B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D9D2161" w14:textId="685DAE5F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E3533B" w14:paraId="7C3CEC34" w14:textId="77777777" w:rsidTr="00AB0AD2">
        <w:tc>
          <w:tcPr>
            <w:tcW w:w="69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04CD436" w14:textId="77777777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14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270892E" w14:textId="43E5EB28" w:rsidR="002B3CFE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22.01.202</w:t>
            </w:r>
            <w:r w:rsidRPr="002B3CFE">
              <w:rPr>
                <w:rFonts w:ascii="Cambria" w:hAnsi="Cambria"/>
                <w:sz w:val="20"/>
                <w:szCs w:val="20"/>
              </w:rPr>
              <w:t>6</w:t>
            </w:r>
          </w:p>
          <w:p w14:paraId="102AE619" w14:textId="624BA784" w:rsidR="00E3533B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Perşembe</w:t>
            </w:r>
          </w:p>
        </w:tc>
        <w:tc>
          <w:tcPr>
            <w:tcW w:w="77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8CA12FD" w14:textId="0218784C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3:00</w:t>
            </w:r>
          </w:p>
        </w:tc>
        <w:tc>
          <w:tcPr>
            <w:tcW w:w="310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B475FCE" w14:textId="39F70C61" w:rsidR="00E3533B" w:rsidRPr="002B3CFE" w:rsidRDefault="00E3533B" w:rsidP="00E3533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IMT207 ÇEVİRMENLER İÇİN TÜRKÇE I</w:t>
            </w:r>
          </w:p>
        </w:tc>
        <w:tc>
          <w:tcPr>
            <w:tcW w:w="1271" w:type="dxa"/>
            <w:tcBorders>
              <w:bottom w:val="single" w:sz="4" w:space="0" w:color="BFBFBF" w:themeColor="background1" w:themeShade="BF"/>
            </w:tcBorders>
          </w:tcPr>
          <w:p w14:paraId="5C335141" w14:textId="2EBAAB2D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093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7C10846" w14:textId="3A064121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r. Öğr. Üyesi Burçin YAPICI</w:t>
            </w:r>
          </w:p>
        </w:tc>
        <w:tc>
          <w:tcPr>
            <w:tcW w:w="2254" w:type="dxa"/>
            <w:tcBorders>
              <w:bottom w:val="single" w:sz="4" w:space="0" w:color="BFBFBF" w:themeColor="background1" w:themeShade="BF"/>
            </w:tcBorders>
          </w:tcPr>
          <w:p w14:paraId="03674139" w14:textId="08555F06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B3DC861" w14:textId="4E2B19A8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E3533B" w14:paraId="35B59112" w14:textId="77777777" w:rsidTr="003E2742">
        <w:tc>
          <w:tcPr>
            <w:tcW w:w="69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D66FC42" w14:textId="118B41FF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14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E7A5AF8" w14:textId="20DCBF9E" w:rsidR="002B3CFE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22.01.202</w:t>
            </w:r>
            <w:r w:rsidRPr="002B3CFE">
              <w:rPr>
                <w:rFonts w:ascii="Cambria" w:hAnsi="Cambria"/>
                <w:sz w:val="20"/>
                <w:szCs w:val="20"/>
              </w:rPr>
              <w:t>6</w:t>
            </w:r>
          </w:p>
          <w:p w14:paraId="02E8592E" w14:textId="6700C092" w:rsidR="00E3533B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Perşembe</w:t>
            </w:r>
          </w:p>
        </w:tc>
        <w:tc>
          <w:tcPr>
            <w:tcW w:w="77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6B1EE16" w14:textId="4836B93D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5:00</w:t>
            </w:r>
          </w:p>
        </w:tc>
        <w:tc>
          <w:tcPr>
            <w:tcW w:w="310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3079A90" w14:textId="6BFFB2C5" w:rsidR="00E3533B" w:rsidRPr="002B3CFE" w:rsidRDefault="00E3533B" w:rsidP="00E3533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IMT 211 DİNLEME VE NOT ALMA TEKNİKLERİ I (B. YAPICI) (D-105)</w:t>
            </w:r>
          </w:p>
        </w:tc>
        <w:tc>
          <w:tcPr>
            <w:tcW w:w="1271" w:type="dxa"/>
            <w:tcBorders>
              <w:bottom w:val="single" w:sz="4" w:space="0" w:color="BFBFBF" w:themeColor="background1" w:themeShade="BF"/>
            </w:tcBorders>
          </w:tcPr>
          <w:p w14:paraId="25C14541" w14:textId="7654E88C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093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28A9846" w14:textId="275123B8" w:rsidR="00E3533B" w:rsidRPr="002B3CFE" w:rsidRDefault="00E3533B" w:rsidP="00E3533B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2B3CFE"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  <w:t>Dr. Öğr. Üyesi Burçin YAPICI</w:t>
            </w:r>
          </w:p>
        </w:tc>
        <w:tc>
          <w:tcPr>
            <w:tcW w:w="2254" w:type="dxa"/>
            <w:tcBorders>
              <w:bottom w:val="single" w:sz="4" w:space="0" w:color="BFBFBF" w:themeColor="background1" w:themeShade="BF"/>
            </w:tcBorders>
          </w:tcPr>
          <w:p w14:paraId="1A0057C0" w14:textId="7E02A0EA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A331B93" w14:textId="45E42A64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CB3E5F" w14:paraId="2A6218BE" w14:textId="77777777" w:rsidTr="00E3533B">
        <w:tc>
          <w:tcPr>
            <w:tcW w:w="69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F3434BE" w14:textId="2381C876" w:rsidR="00CB3E5F" w:rsidRPr="002A4871" w:rsidRDefault="00CB3E5F" w:rsidP="00CB3E5F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142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0D83BBC" w14:textId="77777777" w:rsidR="00CB3E5F" w:rsidRPr="007842F6" w:rsidRDefault="00CB3E5F" w:rsidP="00CB3E5F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79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278658E" w14:textId="77777777" w:rsidR="00CB3E5F" w:rsidRPr="007842F6" w:rsidRDefault="00CB3E5F" w:rsidP="00CB3E5F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0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FDCAC48" w14:textId="77777777" w:rsidR="00CB3E5F" w:rsidRPr="007842F6" w:rsidRDefault="00CB3E5F" w:rsidP="00CB3E5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7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FCA5319" w14:textId="77777777" w:rsidR="00CB3E5F" w:rsidRPr="007842F6" w:rsidRDefault="00CB3E5F" w:rsidP="00CB3E5F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093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FE2B32F" w14:textId="77777777" w:rsidR="00CB3E5F" w:rsidRPr="007842F6" w:rsidRDefault="00CB3E5F" w:rsidP="00CB3E5F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25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700E864" w14:textId="77777777" w:rsidR="00CB3E5F" w:rsidRPr="007842F6" w:rsidRDefault="00CB3E5F" w:rsidP="00CB3E5F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59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8E027C2" w14:textId="77777777" w:rsidR="00CB3E5F" w:rsidRPr="007842F6" w:rsidRDefault="00CB3E5F" w:rsidP="00CB3E5F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B3E5F" w14:paraId="678D22E6" w14:textId="77777777" w:rsidTr="00634FA8">
        <w:trPr>
          <w:trHeight w:val="567"/>
        </w:trPr>
        <w:tc>
          <w:tcPr>
            <w:tcW w:w="14276" w:type="dxa"/>
            <w:gridSpan w:val="8"/>
            <w:shd w:val="clear" w:color="auto" w:fill="FFFFFF" w:themeFill="background1"/>
            <w:vAlign w:val="center"/>
          </w:tcPr>
          <w:p w14:paraId="2A78637B" w14:textId="67869ADC" w:rsidR="00CB3E5F" w:rsidRPr="002A4871" w:rsidRDefault="00CB3E5F" w:rsidP="00CB3E5F">
            <w:pPr>
              <w:spacing w:line="276" w:lineRule="auto"/>
              <w:jc w:val="right"/>
              <w:rPr>
                <w:rFonts w:ascii="Cambria" w:hAnsi="Cambria"/>
                <w:sz w:val="20"/>
                <w:szCs w:val="20"/>
              </w:rPr>
            </w:pPr>
            <w:r w:rsidRPr="00A35FBC">
              <w:rPr>
                <w:rFonts w:ascii="Cambria" w:hAnsi="Cambria"/>
                <w:b/>
                <w:bCs/>
                <w:sz w:val="20"/>
                <w:szCs w:val="20"/>
              </w:rPr>
              <w:t>  </w:t>
            </w:r>
            <w:r w:rsidRPr="00A35FBC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ÖĞRENCİLERİMİZE BAŞARILAR DİLERİZ</w:t>
            </w:r>
            <w:r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 xml:space="preserve"> İNGİLİZCE MÜTERCİM VE TERCÜMANLIK</w:t>
            </w:r>
            <w:r w:rsidRPr="00A35FBC">
              <w:rPr>
                <w:rFonts w:ascii="Cambria" w:hAnsi="Cambria"/>
                <w:b/>
                <w:bCs/>
                <w:sz w:val="20"/>
                <w:szCs w:val="20"/>
              </w:rPr>
              <w:t xml:space="preserve"> BAŞKANLIĞI</w:t>
            </w:r>
          </w:p>
        </w:tc>
      </w:tr>
    </w:tbl>
    <w:p w14:paraId="2C80BAC1" w14:textId="77777777" w:rsidR="00643030" w:rsidRDefault="00643030" w:rsidP="00643030">
      <w:pPr>
        <w:spacing w:after="0" w:line="276" w:lineRule="auto"/>
        <w:rPr>
          <w:rFonts w:ascii="Cambria" w:hAnsi="Cambria"/>
        </w:rPr>
      </w:pPr>
    </w:p>
    <w:p w14:paraId="3CD82B3E" w14:textId="77777777" w:rsidR="005624F3" w:rsidRDefault="005624F3" w:rsidP="00643030">
      <w:pPr>
        <w:spacing w:after="0" w:line="276" w:lineRule="auto"/>
        <w:rPr>
          <w:rFonts w:ascii="Cambria" w:hAnsi="Cambria"/>
        </w:rPr>
      </w:pPr>
    </w:p>
    <w:p w14:paraId="15A104EC" w14:textId="77777777" w:rsidR="005624F3" w:rsidRDefault="005624F3" w:rsidP="00643030">
      <w:pPr>
        <w:spacing w:after="0" w:line="276" w:lineRule="auto"/>
        <w:rPr>
          <w:rFonts w:ascii="Cambria" w:hAnsi="Cambria"/>
        </w:rPr>
      </w:pPr>
    </w:p>
    <w:p w14:paraId="61B8123B" w14:textId="77777777" w:rsidR="009A0D98" w:rsidRPr="00A84D91" w:rsidRDefault="009A0D98" w:rsidP="009A0D98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191A520F" w14:textId="77777777" w:rsidR="00582640" w:rsidRPr="00A84D91" w:rsidRDefault="00582640" w:rsidP="00582640">
      <w:pPr>
        <w:spacing w:after="0" w:line="276" w:lineRule="auto"/>
        <w:jc w:val="center"/>
        <w:rPr>
          <w:b/>
          <w:bCs/>
        </w:rPr>
      </w:pPr>
      <w:r w:rsidRPr="00A84D91">
        <w:rPr>
          <w:b/>
          <w:bCs/>
        </w:rPr>
        <w:t>T.C.</w:t>
      </w:r>
    </w:p>
    <w:p w14:paraId="21CABB47" w14:textId="77777777" w:rsidR="00582640" w:rsidRPr="00A84D91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>OSMANİYE KORKUT ATA ÜNİVERSİTESİ</w:t>
      </w:r>
    </w:p>
    <w:p w14:paraId="797F649D" w14:textId="77777777" w:rsidR="00582640" w:rsidRPr="00A84D91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lastRenderedPageBreak/>
        <w:t>İnsan ve Toplum Bilimleri</w:t>
      </w:r>
      <w:r w:rsidRPr="00A84D91">
        <w:rPr>
          <w:rFonts w:ascii="Cambria" w:hAnsi="Cambria"/>
          <w:b/>
          <w:bCs/>
        </w:rPr>
        <w:t xml:space="preserve"> Fakültesi</w:t>
      </w:r>
    </w:p>
    <w:p w14:paraId="2ED739A7" w14:textId="502D2F01" w:rsidR="00F66250" w:rsidRDefault="00F66250" w:rsidP="00F66250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>202</w:t>
      </w:r>
      <w:r w:rsidR="002B3CFE">
        <w:rPr>
          <w:rFonts w:ascii="Cambria" w:hAnsi="Cambria"/>
          <w:b/>
          <w:bCs/>
        </w:rPr>
        <w:t>5</w:t>
      </w:r>
      <w:r w:rsidRPr="00A84D91">
        <w:rPr>
          <w:rFonts w:ascii="Cambria" w:hAnsi="Cambria"/>
          <w:b/>
          <w:bCs/>
        </w:rPr>
        <w:t>-202</w:t>
      </w:r>
      <w:r w:rsidR="002B3CFE">
        <w:rPr>
          <w:rFonts w:ascii="Cambria" w:hAnsi="Cambria"/>
          <w:b/>
          <w:bCs/>
        </w:rPr>
        <w:t>6</w:t>
      </w:r>
      <w:r w:rsidRPr="00A84D91">
        <w:rPr>
          <w:rFonts w:ascii="Cambria" w:hAnsi="Cambria"/>
          <w:b/>
          <w:bCs/>
        </w:rPr>
        <w:t xml:space="preserve"> Eğitim-Öğretim Yılı </w:t>
      </w:r>
      <w:r>
        <w:rPr>
          <w:rFonts w:ascii="Cambria" w:hAnsi="Cambria"/>
          <w:b/>
          <w:bCs/>
        </w:rPr>
        <w:t>Güz</w:t>
      </w:r>
      <w:r w:rsidRPr="00A84D91">
        <w:rPr>
          <w:rFonts w:ascii="Cambria" w:hAnsi="Cambria"/>
          <w:b/>
          <w:bCs/>
        </w:rPr>
        <w:t xml:space="preserve"> Yarıyılı </w:t>
      </w:r>
      <w:r>
        <w:rPr>
          <w:rFonts w:ascii="Cambria" w:hAnsi="Cambria"/>
          <w:b/>
          <w:bCs/>
        </w:rPr>
        <w:t>İngilizce Mütercim ve Tercümanlık</w:t>
      </w:r>
      <w:r w:rsidRPr="00A84D91">
        <w:rPr>
          <w:rFonts w:ascii="Cambria" w:hAnsi="Cambria"/>
          <w:b/>
          <w:bCs/>
        </w:rPr>
        <w:t xml:space="preserve"> Programı</w:t>
      </w:r>
      <w:r>
        <w:rPr>
          <w:rFonts w:ascii="Cambria" w:hAnsi="Cambria"/>
          <w:b/>
          <w:bCs/>
        </w:rPr>
        <w:t xml:space="preserve"> (NÖ)</w:t>
      </w:r>
      <w:r w:rsidRPr="00A84D91">
        <w:rPr>
          <w:rFonts w:ascii="Cambria" w:hAnsi="Cambria"/>
          <w:b/>
          <w:bCs/>
        </w:rPr>
        <w:t xml:space="preserve"> </w:t>
      </w:r>
    </w:p>
    <w:p w14:paraId="6D842FD7" w14:textId="591E8C62" w:rsidR="00582640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</w:t>
      </w:r>
      <w:r w:rsidRPr="00A84D91">
        <w:rPr>
          <w:rFonts w:ascii="Cambria" w:hAnsi="Cambria"/>
          <w:b/>
          <w:bCs/>
        </w:rPr>
        <w:t xml:space="preserve">. Sınıf </w:t>
      </w:r>
      <w:r w:rsidR="00EE0EA7">
        <w:rPr>
          <w:rFonts w:ascii="Cambria" w:hAnsi="Cambria"/>
          <w:b/>
          <w:bCs/>
        </w:rPr>
        <w:t>Yarı Yıl Sonu</w:t>
      </w:r>
      <w:r>
        <w:rPr>
          <w:rFonts w:ascii="Cambria" w:hAnsi="Cambria"/>
          <w:b/>
          <w:bCs/>
        </w:rPr>
        <w:t xml:space="preserve"> </w:t>
      </w:r>
      <w:r w:rsidR="00CE5B8A">
        <w:rPr>
          <w:rFonts w:ascii="Cambria" w:hAnsi="Cambria"/>
          <w:b/>
          <w:bCs/>
        </w:rPr>
        <w:t>Bütünleme</w:t>
      </w:r>
      <w:r>
        <w:rPr>
          <w:rFonts w:ascii="Cambria" w:hAnsi="Cambria"/>
          <w:b/>
          <w:bCs/>
        </w:rPr>
        <w:t xml:space="preserve"> Sınav Takvimi</w:t>
      </w:r>
    </w:p>
    <w:p w14:paraId="2123310B" w14:textId="77777777" w:rsidR="00643030" w:rsidRDefault="00643030" w:rsidP="00643030">
      <w:pPr>
        <w:spacing w:after="0" w:line="276" w:lineRule="auto"/>
        <w:rPr>
          <w:rFonts w:ascii="Cambria" w:hAnsi="Cambria"/>
          <w:b/>
          <w:bCs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95"/>
        <w:gridCol w:w="1421"/>
        <w:gridCol w:w="779"/>
        <w:gridCol w:w="3099"/>
        <w:gridCol w:w="1271"/>
        <w:gridCol w:w="3095"/>
        <w:gridCol w:w="2257"/>
        <w:gridCol w:w="1659"/>
      </w:tblGrid>
      <w:tr w:rsidR="00D759A6" w14:paraId="4D163D28" w14:textId="77777777" w:rsidTr="00B83955">
        <w:trPr>
          <w:trHeight w:val="567"/>
        </w:trPr>
        <w:tc>
          <w:tcPr>
            <w:tcW w:w="695" w:type="dxa"/>
            <w:shd w:val="clear" w:color="auto" w:fill="F2F2F2" w:themeFill="background1" w:themeFillShade="F2"/>
            <w:vAlign w:val="center"/>
          </w:tcPr>
          <w:p w14:paraId="5E1D3A40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. N.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22509F7D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Tarih ve Gün</w:t>
            </w:r>
          </w:p>
        </w:tc>
        <w:tc>
          <w:tcPr>
            <w:tcW w:w="779" w:type="dxa"/>
            <w:shd w:val="clear" w:color="auto" w:fill="F2F2F2" w:themeFill="background1" w:themeFillShade="F2"/>
            <w:vAlign w:val="center"/>
          </w:tcPr>
          <w:p w14:paraId="0A034A04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3099" w:type="dxa"/>
            <w:shd w:val="clear" w:color="auto" w:fill="F2F2F2" w:themeFill="background1" w:themeFillShade="F2"/>
            <w:vAlign w:val="center"/>
          </w:tcPr>
          <w:p w14:paraId="3B3B397F" w14:textId="77777777" w:rsidR="0064303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Ders Kodu ve Ders Adı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6A197FE5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(Varsa Şube Adı)</w:t>
            </w: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6F4C6E52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ınav Salonu</w:t>
            </w:r>
          </w:p>
        </w:tc>
        <w:tc>
          <w:tcPr>
            <w:tcW w:w="3095" w:type="dxa"/>
            <w:shd w:val="clear" w:color="auto" w:fill="F2F2F2" w:themeFill="background1" w:themeFillShade="F2"/>
            <w:vAlign w:val="center"/>
          </w:tcPr>
          <w:p w14:paraId="623142D6" w14:textId="49658ACF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Ders Öğretim Elemanı</w:t>
            </w:r>
          </w:p>
        </w:tc>
        <w:tc>
          <w:tcPr>
            <w:tcW w:w="2257" w:type="dxa"/>
            <w:shd w:val="clear" w:color="auto" w:fill="F2F2F2" w:themeFill="background1" w:themeFillShade="F2"/>
            <w:vAlign w:val="center"/>
          </w:tcPr>
          <w:p w14:paraId="16DE001C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1. Gözetmen</w:t>
            </w:r>
          </w:p>
        </w:tc>
        <w:tc>
          <w:tcPr>
            <w:tcW w:w="1659" w:type="dxa"/>
            <w:shd w:val="clear" w:color="auto" w:fill="F2F2F2" w:themeFill="background1" w:themeFillShade="F2"/>
            <w:vAlign w:val="center"/>
          </w:tcPr>
          <w:p w14:paraId="5DB6E905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2. Gözetmen</w:t>
            </w:r>
          </w:p>
        </w:tc>
      </w:tr>
      <w:tr w:rsidR="00E3533B" w14:paraId="1C5FC487" w14:textId="77777777" w:rsidTr="00485719">
        <w:tc>
          <w:tcPr>
            <w:tcW w:w="69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935074A" w14:textId="77777777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4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7BBBE9B" w14:textId="77777777" w:rsidR="002B3CFE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20.01.2026</w:t>
            </w:r>
          </w:p>
          <w:p w14:paraId="7B1170D3" w14:textId="088C2C22" w:rsidR="00E3533B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Salı</w:t>
            </w:r>
          </w:p>
        </w:tc>
        <w:tc>
          <w:tcPr>
            <w:tcW w:w="77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7223A79" w14:textId="7E6E8E49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5:00</w:t>
            </w:r>
          </w:p>
        </w:tc>
        <w:tc>
          <w:tcPr>
            <w:tcW w:w="309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72A1C7C" w14:textId="1B4C2772" w:rsidR="00E3533B" w:rsidRPr="002B3CFE" w:rsidRDefault="00E3533B" w:rsidP="00E3533B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IMT 301 ÇEVİRİ TEKNİKLERİ I</w:t>
            </w:r>
          </w:p>
        </w:tc>
        <w:tc>
          <w:tcPr>
            <w:tcW w:w="1271" w:type="dxa"/>
            <w:tcBorders>
              <w:bottom w:val="single" w:sz="4" w:space="0" w:color="BFBFBF" w:themeColor="background1" w:themeShade="BF"/>
            </w:tcBorders>
          </w:tcPr>
          <w:p w14:paraId="15938370" w14:textId="16DFEADD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09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726109D" w14:textId="3BB600D2" w:rsidR="00E3533B" w:rsidRPr="002B3CFE" w:rsidRDefault="004239F7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Öğr. Gör. Dr.Emrah ŞAVRAN</w:t>
            </w:r>
          </w:p>
        </w:tc>
        <w:tc>
          <w:tcPr>
            <w:tcW w:w="2257" w:type="dxa"/>
            <w:tcBorders>
              <w:bottom w:val="single" w:sz="4" w:space="0" w:color="BFBFBF" w:themeColor="background1" w:themeShade="BF"/>
            </w:tcBorders>
          </w:tcPr>
          <w:p w14:paraId="6A584853" w14:textId="0B61EFCC" w:rsidR="00E3533B" w:rsidRPr="002B3CFE" w:rsidRDefault="00E3533B" w:rsidP="00E3533B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7DB8A91" w14:textId="47392D31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E3533B" w14:paraId="370C36DE" w14:textId="77777777" w:rsidTr="00485719">
        <w:tc>
          <w:tcPr>
            <w:tcW w:w="695" w:type="dxa"/>
            <w:shd w:val="clear" w:color="auto" w:fill="F2F2F2" w:themeFill="background1" w:themeFillShade="F2"/>
            <w:vAlign w:val="center"/>
          </w:tcPr>
          <w:p w14:paraId="21033F71" w14:textId="77777777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1D806879" w14:textId="77777777" w:rsidR="002B3CFE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20.01.2026</w:t>
            </w:r>
          </w:p>
          <w:p w14:paraId="322D8219" w14:textId="62349F01" w:rsidR="00E3533B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Salı</w:t>
            </w:r>
          </w:p>
        </w:tc>
        <w:tc>
          <w:tcPr>
            <w:tcW w:w="779" w:type="dxa"/>
            <w:shd w:val="clear" w:color="auto" w:fill="F2F2F2" w:themeFill="background1" w:themeFillShade="F2"/>
            <w:vAlign w:val="center"/>
          </w:tcPr>
          <w:p w14:paraId="16E4BE78" w14:textId="067EA558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6:00</w:t>
            </w:r>
          </w:p>
        </w:tc>
        <w:tc>
          <w:tcPr>
            <w:tcW w:w="3099" w:type="dxa"/>
            <w:shd w:val="clear" w:color="auto" w:fill="F2F2F2" w:themeFill="background1" w:themeFillShade="F2"/>
            <w:vAlign w:val="center"/>
          </w:tcPr>
          <w:p w14:paraId="606BBCB6" w14:textId="772FFEC9" w:rsidR="00E3533B" w:rsidRPr="002B3CFE" w:rsidRDefault="00E3533B" w:rsidP="00E3533B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IMT 307 SÖYLEM ÇÖZÜMLEMESİ I</w:t>
            </w:r>
          </w:p>
        </w:tc>
        <w:tc>
          <w:tcPr>
            <w:tcW w:w="1271" w:type="dxa"/>
            <w:shd w:val="clear" w:color="auto" w:fill="F2F2F2" w:themeFill="background1" w:themeFillShade="F2"/>
          </w:tcPr>
          <w:p w14:paraId="20337806" w14:textId="26203216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095" w:type="dxa"/>
            <w:shd w:val="clear" w:color="auto" w:fill="F2F2F2" w:themeFill="background1" w:themeFillShade="F2"/>
            <w:vAlign w:val="center"/>
          </w:tcPr>
          <w:p w14:paraId="719032DA" w14:textId="62E7ABF9" w:rsidR="00E3533B" w:rsidRPr="002B3CFE" w:rsidRDefault="00E3533B" w:rsidP="00E3533B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r. Öğr. Üyesi Fatih Ü. BOZDAĞ</w:t>
            </w:r>
          </w:p>
        </w:tc>
        <w:tc>
          <w:tcPr>
            <w:tcW w:w="2257" w:type="dxa"/>
            <w:shd w:val="clear" w:color="auto" w:fill="F2F2F2" w:themeFill="background1" w:themeFillShade="F2"/>
          </w:tcPr>
          <w:p w14:paraId="43FBC9A2" w14:textId="245D5895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shd w:val="clear" w:color="auto" w:fill="F2F2F2" w:themeFill="background1" w:themeFillShade="F2"/>
            <w:vAlign w:val="center"/>
          </w:tcPr>
          <w:p w14:paraId="2D73302F" w14:textId="2C1C0E4B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E3533B" w14:paraId="28BE3EF9" w14:textId="77777777" w:rsidTr="00B83955">
        <w:tc>
          <w:tcPr>
            <w:tcW w:w="69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CC27D10" w14:textId="77777777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4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95879FA" w14:textId="2533B776" w:rsidR="002B3CFE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21.01.202</w:t>
            </w:r>
            <w:r w:rsidRPr="002B3CFE">
              <w:rPr>
                <w:rFonts w:ascii="Cambria" w:hAnsi="Cambria"/>
                <w:sz w:val="20"/>
                <w:szCs w:val="20"/>
              </w:rPr>
              <w:t>6</w:t>
            </w:r>
          </w:p>
          <w:p w14:paraId="1C49D6EB" w14:textId="024C6163" w:rsidR="00E3533B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Çarşamba</w:t>
            </w:r>
          </w:p>
        </w:tc>
        <w:tc>
          <w:tcPr>
            <w:tcW w:w="77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7C6B522" w14:textId="0401838D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5:00</w:t>
            </w:r>
          </w:p>
        </w:tc>
        <w:tc>
          <w:tcPr>
            <w:tcW w:w="3099" w:type="dxa"/>
            <w:tcBorders>
              <w:bottom w:val="single" w:sz="4" w:space="0" w:color="BFBFBF" w:themeColor="background1" w:themeShade="BF"/>
            </w:tcBorders>
          </w:tcPr>
          <w:p w14:paraId="7D1FC94B" w14:textId="10B89D9B" w:rsidR="00E3533B" w:rsidRPr="002B3CFE" w:rsidRDefault="00E3533B" w:rsidP="00E3533B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IMT 303 YAZILI ÇEVİRİ I</w:t>
            </w:r>
          </w:p>
        </w:tc>
        <w:tc>
          <w:tcPr>
            <w:tcW w:w="1271" w:type="dxa"/>
            <w:tcBorders>
              <w:bottom w:val="single" w:sz="4" w:space="0" w:color="BFBFBF" w:themeColor="background1" w:themeShade="BF"/>
            </w:tcBorders>
          </w:tcPr>
          <w:p w14:paraId="477A2A52" w14:textId="3F10DDB7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095" w:type="dxa"/>
            <w:tcBorders>
              <w:bottom w:val="single" w:sz="4" w:space="0" w:color="BFBFBF" w:themeColor="background1" w:themeShade="BF"/>
            </w:tcBorders>
          </w:tcPr>
          <w:p w14:paraId="34B6712B" w14:textId="4EC78774" w:rsidR="00E3533B" w:rsidRPr="002B3CFE" w:rsidRDefault="004239F7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Öğr. Gör. Dr.Emrah ŞAVRAN</w:t>
            </w:r>
          </w:p>
        </w:tc>
        <w:tc>
          <w:tcPr>
            <w:tcW w:w="2257" w:type="dxa"/>
            <w:tcBorders>
              <w:bottom w:val="single" w:sz="4" w:space="0" w:color="BFBFBF" w:themeColor="background1" w:themeShade="BF"/>
            </w:tcBorders>
          </w:tcPr>
          <w:p w14:paraId="56204F3E" w14:textId="031D8A4D" w:rsidR="00E3533B" w:rsidRPr="002B3CFE" w:rsidRDefault="00E3533B" w:rsidP="00E3533B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08CE873" w14:textId="1F4F6A04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2B3CFE" w14:paraId="4BF8EA4B" w14:textId="77777777" w:rsidTr="00485AF3">
        <w:tc>
          <w:tcPr>
            <w:tcW w:w="69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5829CF7" w14:textId="77777777" w:rsidR="002B3CFE" w:rsidRPr="002A4871" w:rsidRDefault="002B3CFE" w:rsidP="002B3CF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1421" w:type="dxa"/>
            <w:vAlign w:val="center"/>
          </w:tcPr>
          <w:p w14:paraId="6A5CAF8A" w14:textId="77777777" w:rsidR="002B3CFE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21.01.2026</w:t>
            </w:r>
          </w:p>
          <w:p w14:paraId="27565CC2" w14:textId="00C726D1" w:rsidR="002B3CFE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Çarşamba</w:t>
            </w:r>
          </w:p>
        </w:tc>
        <w:tc>
          <w:tcPr>
            <w:tcW w:w="779" w:type="dxa"/>
            <w:vAlign w:val="center"/>
          </w:tcPr>
          <w:p w14:paraId="373138C6" w14:textId="7328BFB1" w:rsidR="002B3CFE" w:rsidRPr="002B3CFE" w:rsidRDefault="002B3CFE" w:rsidP="002B3CFE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3:15</w:t>
            </w:r>
          </w:p>
        </w:tc>
        <w:tc>
          <w:tcPr>
            <w:tcW w:w="3099" w:type="dxa"/>
            <w:vAlign w:val="center"/>
          </w:tcPr>
          <w:p w14:paraId="39698D81" w14:textId="7D4EEA1A" w:rsidR="002B3CFE" w:rsidRPr="002B3CFE" w:rsidRDefault="002B3CFE" w:rsidP="002B3CFE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IMT 313 MEDYA ÇEVİRİSİ I</w:t>
            </w:r>
          </w:p>
        </w:tc>
        <w:tc>
          <w:tcPr>
            <w:tcW w:w="1271" w:type="dxa"/>
          </w:tcPr>
          <w:p w14:paraId="216657D2" w14:textId="5777D61D" w:rsidR="002B3CFE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095" w:type="dxa"/>
            <w:vAlign w:val="center"/>
          </w:tcPr>
          <w:p w14:paraId="6E43D17A" w14:textId="2B5DFB51" w:rsidR="002B3CFE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r. Öğr. Üyesi Burçin YAPICI</w:t>
            </w:r>
          </w:p>
        </w:tc>
        <w:tc>
          <w:tcPr>
            <w:tcW w:w="2257" w:type="dxa"/>
          </w:tcPr>
          <w:p w14:paraId="3AC82C62" w14:textId="4F7F11AA" w:rsidR="002B3CFE" w:rsidRPr="002B3CFE" w:rsidRDefault="002B3CFE" w:rsidP="002B3CFE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vAlign w:val="center"/>
          </w:tcPr>
          <w:p w14:paraId="2C5B7735" w14:textId="58D58C49" w:rsidR="002B3CFE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2B3CFE" w14:paraId="53694855" w14:textId="77777777" w:rsidTr="00967CA6">
        <w:tc>
          <w:tcPr>
            <w:tcW w:w="695" w:type="dxa"/>
            <w:vAlign w:val="center"/>
          </w:tcPr>
          <w:p w14:paraId="4EE092DB" w14:textId="3629F1B7" w:rsidR="002B3CFE" w:rsidRPr="002A4871" w:rsidRDefault="002B3CFE" w:rsidP="002B3CF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142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154F34A" w14:textId="77777777" w:rsidR="002B3CFE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22.01.2026</w:t>
            </w:r>
          </w:p>
          <w:p w14:paraId="186EC177" w14:textId="43062CA2" w:rsidR="002B3CFE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Perşembe</w:t>
            </w:r>
          </w:p>
        </w:tc>
        <w:tc>
          <w:tcPr>
            <w:tcW w:w="779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C00A6E7" w14:textId="5EEB1904" w:rsidR="002B3CFE" w:rsidRPr="002B3CFE" w:rsidRDefault="002B3CFE" w:rsidP="002B3CFE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6:00</w:t>
            </w:r>
          </w:p>
        </w:tc>
        <w:tc>
          <w:tcPr>
            <w:tcW w:w="3099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00FE05B" w14:textId="7C2BAA4E" w:rsidR="002B3CFE" w:rsidRPr="002B3CFE" w:rsidRDefault="002B3CFE" w:rsidP="002B3CFE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  <w:t>IMT 305 SÖZLÜ ÇEVİRİ I</w:t>
            </w:r>
          </w:p>
        </w:tc>
        <w:tc>
          <w:tcPr>
            <w:tcW w:w="127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2C1EE764" w14:textId="32317C35" w:rsidR="002B3CFE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09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89FA332" w14:textId="0D14C511" w:rsidR="002B3CFE" w:rsidRPr="002B3CFE" w:rsidRDefault="004239F7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r. Öğr. Üyesi Burçin YAPICI</w:t>
            </w:r>
          </w:p>
        </w:tc>
        <w:tc>
          <w:tcPr>
            <w:tcW w:w="225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5F449406" w14:textId="78A8B91E" w:rsidR="002B3CFE" w:rsidRPr="002B3CFE" w:rsidRDefault="002B3CFE" w:rsidP="002B3CFE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4EF825E" w14:textId="7BD2B273" w:rsidR="002B3CFE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E3533B" w14:paraId="2A315309" w14:textId="77777777" w:rsidTr="001748EE">
        <w:tc>
          <w:tcPr>
            <w:tcW w:w="69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0279A65" w14:textId="022ABB46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142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2D1EF02" w14:textId="77777777" w:rsidR="00E3533B" w:rsidRPr="002B3CFE" w:rsidRDefault="002B3CFE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23</w:t>
            </w:r>
            <w:r w:rsidR="00E3533B" w:rsidRPr="002B3CFE">
              <w:rPr>
                <w:rFonts w:ascii="Cambria" w:hAnsi="Cambria"/>
                <w:sz w:val="20"/>
                <w:szCs w:val="20"/>
              </w:rPr>
              <w:t>.01.202</w:t>
            </w:r>
            <w:r w:rsidRPr="002B3CFE">
              <w:rPr>
                <w:rFonts w:ascii="Cambria" w:hAnsi="Cambria"/>
                <w:sz w:val="20"/>
                <w:szCs w:val="20"/>
              </w:rPr>
              <w:t>6</w:t>
            </w:r>
          </w:p>
          <w:p w14:paraId="0A5AC22D" w14:textId="268A3204" w:rsidR="002B3CFE" w:rsidRPr="002B3CFE" w:rsidRDefault="002B3CFE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Cuma</w:t>
            </w:r>
          </w:p>
        </w:tc>
        <w:tc>
          <w:tcPr>
            <w:tcW w:w="779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6D7F5A4" w14:textId="59CFA408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3:00</w:t>
            </w:r>
          </w:p>
        </w:tc>
        <w:tc>
          <w:tcPr>
            <w:tcW w:w="3099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5F76CC3" w14:textId="65A88590" w:rsidR="00E3533B" w:rsidRPr="002B3CFE" w:rsidRDefault="00E3533B" w:rsidP="00E3533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IMT 311 MEDİKAL METİN ÇEVİRİSİ I</w:t>
            </w:r>
          </w:p>
        </w:tc>
        <w:tc>
          <w:tcPr>
            <w:tcW w:w="127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0143760" w14:textId="36255E6B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09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29D431A" w14:textId="6122E001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r. Öğr. Üyesi Fatih Ü. BOZDAĞ</w:t>
            </w:r>
          </w:p>
        </w:tc>
        <w:tc>
          <w:tcPr>
            <w:tcW w:w="225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6242591" w14:textId="1513A872" w:rsidR="00E3533B" w:rsidRPr="002B3CFE" w:rsidRDefault="00E3533B" w:rsidP="00E3533B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3C225CF" w14:textId="2E31D6A9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E3533B" w14:paraId="45295A20" w14:textId="77777777" w:rsidTr="001748EE">
        <w:tc>
          <w:tcPr>
            <w:tcW w:w="695" w:type="dxa"/>
            <w:shd w:val="clear" w:color="auto" w:fill="FFFFFF" w:themeFill="background1"/>
            <w:vAlign w:val="center"/>
          </w:tcPr>
          <w:p w14:paraId="5EF4AC29" w14:textId="5E7359C9" w:rsidR="00E3533B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1421" w:type="dxa"/>
            <w:shd w:val="clear" w:color="auto" w:fill="FFFFFF" w:themeFill="background1"/>
            <w:vAlign w:val="center"/>
          </w:tcPr>
          <w:p w14:paraId="4222D388" w14:textId="77777777" w:rsidR="002B3CFE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23.01.2026</w:t>
            </w:r>
          </w:p>
          <w:p w14:paraId="6B7D92C9" w14:textId="4D19ED56" w:rsidR="00E3533B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Cuma</w:t>
            </w:r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4B750674" w14:textId="27927E12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1:00</w:t>
            </w:r>
          </w:p>
        </w:tc>
        <w:tc>
          <w:tcPr>
            <w:tcW w:w="3099" w:type="dxa"/>
            <w:shd w:val="clear" w:color="auto" w:fill="FFFFFF" w:themeFill="background1"/>
            <w:vAlign w:val="center"/>
          </w:tcPr>
          <w:p w14:paraId="63857D76" w14:textId="1750A53A" w:rsidR="00E3533B" w:rsidRPr="002B3CFE" w:rsidRDefault="00E3533B" w:rsidP="00E3533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  <w:t>IMT 315 LEGAL DOKÜMAN ÇEVİRİLERİ I</w:t>
            </w:r>
          </w:p>
        </w:tc>
        <w:tc>
          <w:tcPr>
            <w:tcW w:w="1271" w:type="dxa"/>
            <w:shd w:val="clear" w:color="auto" w:fill="FFFFFF" w:themeFill="background1"/>
          </w:tcPr>
          <w:p w14:paraId="132AF23C" w14:textId="7881F036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095" w:type="dxa"/>
            <w:shd w:val="clear" w:color="auto" w:fill="FFFFFF" w:themeFill="background1"/>
            <w:vAlign w:val="center"/>
          </w:tcPr>
          <w:p w14:paraId="719B9D85" w14:textId="08C24D12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r. Öğr. Üyesi Fatih Ü. BOZDAĞ</w:t>
            </w:r>
          </w:p>
        </w:tc>
        <w:tc>
          <w:tcPr>
            <w:tcW w:w="2257" w:type="dxa"/>
            <w:shd w:val="clear" w:color="auto" w:fill="FFFFFF" w:themeFill="background1"/>
          </w:tcPr>
          <w:p w14:paraId="79F6DA38" w14:textId="5B73BD78" w:rsidR="00E3533B" w:rsidRPr="002B3CFE" w:rsidRDefault="00E3533B" w:rsidP="00E3533B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shd w:val="clear" w:color="auto" w:fill="FFFFFF" w:themeFill="background1"/>
            <w:vAlign w:val="center"/>
          </w:tcPr>
          <w:p w14:paraId="0E1E8D8F" w14:textId="02388FAC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2B3CFE" w14:paraId="4C819060" w14:textId="77777777" w:rsidTr="001971E1">
        <w:tc>
          <w:tcPr>
            <w:tcW w:w="695" w:type="dxa"/>
            <w:shd w:val="clear" w:color="auto" w:fill="F2F2F2" w:themeFill="background1" w:themeFillShade="F2"/>
            <w:vAlign w:val="center"/>
          </w:tcPr>
          <w:p w14:paraId="3DB65B19" w14:textId="1546E6EC" w:rsidR="002B3CFE" w:rsidRDefault="002B3CFE" w:rsidP="002B3CF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142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7D19D95" w14:textId="0AE9B43F" w:rsidR="002B3CFE" w:rsidRPr="00D759A6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79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F972C40" w14:textId="713EA26A" w:rsidR="002B3CFE" w:rsidRPr="00D759A6" w:rsidRDefault="002B3CFE" w:rsidP="002B3CFE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099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5898C42" w14:textId="3138F5E8" w:rsidR="002B3CFE" w:rsidRPr="00D759A6" w:rsidRDefault="002B3CFE" w:rsidP="002B3CFE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7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8D6A73A" w14:textId="7E738818" w:rsidR="002B3CFE" w:rsidRPr="00D759A6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09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DDA4172" w14:textId="1B7BFBB1" w:rsidR="002B3CFE" w:rsidRPr="00D759A6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25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690DA966" w14:textId="58A3B5A2" w:rsidR="002B3CFE" w:rsidRPr="00D759A6" w:rsidRDefault="002B3CFE" w:rsidP="002B3CFE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59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C2898FA" w14:textId="4E3EC1F5" w:rsidR="002B3CFE" w:rsidRPr="00D759A6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B83955" w14:paraId="087968E1" w14:textId="77777777" w:rsidTr="00634FA8">
        <w:trPr>
          <w:trHeight w:val="567"/>
        </w:trPr>
        <w:tc>
          <w:tcPr>
            <w:tcW w:w="14276" w:type="dxa"/>
            <w:gridSpan w:val="8"/>
            <w:shd w:val="clear" w:color="auto" w:fill="FFFFFF" w:themeFill="background1"/>
            <w:vAlign w:val="center"/>
          </w:tcPr>
          <w:p w14:paraId="3DF20367" w14:textId="5BA2430C" w:rsidR="00B83955" w:rsidRPr="002A4871" w:rsidRDefault="00B83955" w:rsidP="00B83955">
            <w:pPr>
              <w:spacing w:line="276" w:lineRule="auto"/>
              <w:jc w:val="right"/>
              <w:rPr>
                <w:rFonts w:ascii="Cambria" w:hAnsi="Cambria"/>
                <w:sz w:val="20"/>
                <w:szCs w:val="20"/>
              </w:rPr>
            </w:pPr>
            <w:r w:rsidRPr="00A35FBC">
              <w:rPr>
                <w:rFonts w:ascii="Cambria" w:hAnsi="Cambria"/>
                <w:b/>
                <w:bCs/>
                <w:sz w:val="20"/>
                <w:szCs w:val="20"/>
              </w:rPr>
              <w:t> </w:t>
            </w:r>
            <w:r w:rsidRPr="00A35FBC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ÖĞRENCİLERİMİZE BAŞARILAR DİLERİZ</w:t>
            </w:r>
            <w:r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 xml:space="preserve"> İNGİLİZCE MÜTERCİM VE TERCÜMANLIK</w:t>
            </w:r>
            <w:r w:rsidRPr="00A35FBC">
              <w:rPr>
                <w:rFonts w:ascii="Cambria" w:hAnsi="Cambria"/>
                <w:b/>
                <w:bCs/>
                <w:sz w:val="20"/>
                <w:szCs w:val="20"/>
              </w:rPr>
              <w:t xml:space="preserve"> BAŞKANLIĞI</w:t>
            </w:r>
          </w:p>
        </w:tc>
      </w:tr>
    </w:tbl>
    <w:p w14:paraId="2F506BCE" w14:textId="64AA817C" w:rsidR="00B80317" w:rsidRDefault="00B80317" w:rsidP="002B3CFE">
      <w:pPr>
        <w:tabs>
          <w:tab w:val="left" w:pos="8782"/>
        </w:tabs>
        <w:spacing w:after="0" w:line="276" w:lineRule="auto"/>
        <w:rPr>
          <w:rFonts w:ascii="Cambria" w:hAnsi="Cambria"/>
        </w:rPr>
      </w:pPr>
    </w:p>
    <w:p w14:paraId="328B148C" w14:textId="77777777" w:rsidR="009A0D98" w:rsidRDefault="009A0D98" w:rsidP="009A0D98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4BD1856C" w14:textId="77777777" w:rsidR="004239F7" w:rsidRDefault="004239F7" w:rsidP="009A0D98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358D5D9C" w14:textId="77777777" w:rsidR="004239F7" w:rsidRDefault="004239F7" w:rsidP="009A0D98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23AC545A" w14:textId="77777777" w:rsidR="004239F7" w:rsidRDefault="004239F7" w:rsidP="009A0D98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41253558" w14:textId="77777777" w:rsidR="004239F7" w:rsidRDefault="004239F7" w:rsidP="009A0D98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1F147D66" w14:textId="77777777" w:rsidR="00FE5E0F" w:rsidRDefault="00FE5E0F" w:rsidP="009A0D98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68298C05" w14:textId="77777777" w:rsidR="00FE5E0F" w:rsidRDefault="00FE5E0F" w:rsidP="009A0D98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6292BCF8" w14:textId="77777777" w:rsidR="00FE5E0F" w:rsidRDefault="00FE5E0F" w:rsidP="009A0D98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6A057082" w14:textId="77777777" w:rsidR="00FE5E0F" w:rsidRDefault="00FE5E0F" w:rsidP="009A0D98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15E81D43" w14:textId="77777777" w:rsidR="00FE5E0F" w:rsidRPr="00A84D91" w:rsidRDefault="00FE5E0F" w:rsidP="009A0D98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24CA97F1" w14:textId="77777777" w:rsidR="00582640" w:rsidRPr="00A84D91" w:rsidRDefault="00582640" w:rsidP="00582640">
      <w:pPr>
        <w:spacing w:after="0" w:line="276" w:lineRule="auto"/>
        <w:jc w:val="center"/>
        <w:rPr>
          <w:b/>
          <w:bCs/>
        </w:rPr>
      </w:pPr>
      <w:r w:rsidRPr="00A84D91">
        <w:rPr>
          <w:b/>
          <w:bCs/>
        </w:rPr>
        <w:t>T.C.</w:t>
      </w:r>
    </w:p>
    <w:p w14:paraId="0B33B5B2" w14:textId="77777777" w:rsidR="00582640" w:rsidRPr="00A84D91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>OSMANİYE KORKUT ATA ÜNİVERSİTESİ</w:t>
      </w:r>
    </w:p>
    <w:p w14:paraId="59CE2988" w14:textId="77777777" w:rsidR="00582640" w:rsidRPr="00A84D91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İnsan ve Toplum Bilimleri</w:t>
      </w:r>
      <w:r w:rsidRPr="00A84D91">
        <w:rPr>
          <w:rFonts w:ascii="Cambria" w:hAnsi="Cambria"/>
          <w:b/>
          <w:bCs/>
        </w:rPr>
        <w:t xml:space="preserve"> Fakültesi</w:t>
      </w:r>
    </w:p>
    <w:p w14:paraId="11CB7810" w14:textId="50CE466B" w:rsidR="00F66250" w:rsidRDefault="00F66250" w:rsidP="00F66250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>202</w:t>
      </w:r>
      <w:r w:rsidR="002B3CFE">
        <w:rPr>
          <w:rFonts w:ascii="Cambria" w:hAnsi="Cambria"/>
          <w:b/>
          <w:bCs/>
        </w:rPr>
        <w:t>5</w:t>
      </w:r>
      <w:r w:rsidRPr="00A84D91">
        <w:rPr>
          <w:rFonts w:ascii="Cambria" w:hAnsi="Cambria"/>
          <w:b/>
          <w:bCs/>
        </w:rPr>
        <w:t>-202</w:t>
      </w:r>
      <w:r w:rsidR="002B3CFE">
        <w:rPr>
          <w:rFonts w:ascii="Cambria" w:hAnsi="Cambria"/>
          <w:b/>
          <w:bCs/>
        </w:rPr>
        <w:t>6</w:t>
      </w:r>
      <w:r w:rsidRPr="00A84D91">
        <w:rPr>
          <w:rFonts w:ascii="Cambria" w:hAnsi="Cambria"/>
          <w:b/>
          <w:bCs/>
        </w:rPr>
        <w:t xml:space="preserve"> Eğitim-Öğretim Yılı </w:t>
      </w:r>
      <w:r>
        <w:rPr>
          <w:rFonts w:ascii="Cambria" w:hAnsi="Cambria"/>
          <w:b/>
          <w:bCs/>
        </w:rPr>
        <w:t>Güz</w:t>
      </w:r>
      <w:r w:rsidRPr="00A84D91">
        <w:rPr>
          <w:rFonts w:ascii="Cambria" w:hAnsi="Cambria"/>
          <w:b/>
          <w:bCs/>
        </w:rPr>
        <w:t xml:space="preserve"> Yarıyılı </w:t>
      </w:r>
      <w:r>
        <w:rPr>
          <w:rFonts w:ascii="Cambria" w:hAnsi="Cambria"/>
          <w:b/>
          <w:bCs/>
        </w:rPr>
        <w:t>İngilizce Mütercim ve Tercümanlık</w:t>
      </w:r>
      <w:r w:rsidRPr="00A84D91">
        <w:rPr>
          <w:rFonts w:ascii="Cambria" w:hAnsi="Cambria"/>
          <w:b/>
          <w:bCs/>
        </w:rPr>
        <w:t xml:space="preserve"> Programı</w:t>
      </w:r>
      <w:r>
        <w:rPr>
          <w:rFonts w:ascii="Cambria" w:hAnsi="Cambria"/>
          <w:b/>
          <w:bCs/>
        </w:rPr>
        <w:t xml:space="preserve"> (NÖ)</w:t>
      </w:r>
      <w:r w:rsidRPr="00A84D91">
        <w:rPr>
          <w:rFonts w:ascii="Cambria" w:hAnsi="Cambria"/>
          <w:b/>
          <w:bCs/>
        </w:rPr>
        <w:t xml:space="preserve"> </w:t>
      </w:r>
    </w:p>
    <w:p w14:paraId="33CE79E5" w14:textId="558E3951" w:rsidR="00582640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</w:t>
      </w:r>
      <w:r w:rsidRPr="00A84D91">
        <w:rPr>
          <w:rFonts w:ascii="Cambria" w:hAnsi="Cambria"/>
          <w:b/>
          <w:bCs/>
        </w:rPr>
        <w:t xml:space="preserve">. Sınıf </w:t>
      </w:r>
      <w:r w:rsidR="00EE0EA7">
        <w:rPr>
          <w:rFonts w:ascii="Cambria" w:hAnsi="Cambria"/>
          <w:b/>
          <w:bCs/>
        </w:rPr>
        <w:t>Yarı Yıl Sonu</w:t>
      </w:r>
      <w:r w:rsidR="00CE5B8A">
        <w:rPr>
          <w:rFonts w:ascii="Cambria" w:hAnsi="Cambria"/>
          <w:b/>
          <w:bCs/>
        </w:rPr>
        <w:t xml:space="preserve"> Bütünleme</w:t>
      </w:r>
      <w:r>
        <w:rPr>
          <w:rFonts w:ascii="Cambria" w:hAnsi="Cambria"/>
          <w:b/>
          <w:bCs/>
        </w:rPr>
        <w:t xml:space="preserve"> Sınav Takvimi</w:t>
      </w:r>
    </w:p>
    <w:p w14:paraId="2A760DDA" w14:textId="77777777" w:rsidR="00643030" w:rsidRDefault="00643030" w:rsidP="00643030">
      <w:pPr>
        <w:spacing w:after="0" w:line="276" w:lineRule="auto"/>
        <w:rPr>
          <w:rFonts w:ascii="Cambria" w:hAnsi="Cambria"/>
          <w:b/>
          <w:bCs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96"/>
        <w:gridCol w:w="1424"/>
        <w:gridCol w:w="721"/>
        <w:gridCol w:w="3115"/>
        <w:gridCol w:w="1275"/>
        <w:gridCol w:w="3115"/>
        <w:gridCol w:w="2266"/>
        <w:gridCol w:w="1664"/>
      </w:tblGrid>
      <w:tr w:rsidR="002B30CE" w14:paraId="16630638" w14:textId="77777777" w:rsidTr="00063569">
        <w:trPr>
          <w:trHeight w:val="567"/>
        </w:trPr>
        <w:tc>
          <w:tcPr>
            <w:tcW w:w="696" w:type="dxa"/>
            <w:shd w:val="clear" w:color="auto" w:fill="F2F2F2" w:themeFill="background1" w:themeFillShade="F2"/>
            <w:vAlign w:val="center"/>
          </w:tcPr>
          <w:p w14:paraId="0DFE3280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. N.</w:t>
            </w:r>
          </w:p>
        </w:tc>
        <w:tc>
          <w:tcPr>
            <w:tcW w:w="1424" w:type="dxa"/>
            <w:shd w:val="clear" w:color="auto" w:fill="F2F2F2" w:themeFill="background1" w:themeFillShade="F2"/>
            <w:vAlign w:val="center"/>
          </w:tcPr>
          <w:p w14:paraId="6BE404DB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Tarih ve Gün</w:t>
            </w:r>
          </w:p>
        </w:tc>
        <w:tc>
          <w:tcPr>
            <w:tcW w:w="721" w:type="dxa"/>
            <w:shd w:val="clear" w:color="auto" w:fill="F2F2F2" w:themeFill="background1" w:themeFillShade="F2"/>
            <w:vAlign w:val="center"/>
          </w:tcPr>
          <w:p w14:paraId="259B33C8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3115" w:type="dxa"/>
            <w:shd w:val="clear" w:color="auto" w:fill="F2F2F2" w:themeFill="background1" w:themeFillShade="F2"/>
            <w:vAlign w:val="center"/>
          </w:tcPr>
          <w:p w14:paraId="4E1E3AA0" w14:textId="77777777" w:rsidR="0064303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Ders Kodu ve Ders Adı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78BBE416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(Varsa Şube Adı)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5B2A29A2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ınav Salonu</w:t>
            </w:r>
          </w:p>
        </w:tc>
        <w:tc>
          <w:tcPr>
            <w:tcW w:w="3115" w:type="dxa"/>
            <w:shd w:val="clear" w:color="auto" w:fill="F2F2F2" w:themeFill="background1" w:themeFillShade="F2"/>
            <w:vAlign w:val="center"/>
          </w:tcPr>
          <w:p w14:paraId="7B8C1F9D" w14:textId="09ED573B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Ders Öğretim Eleman</w:t>
            </w:r>
            <w:r w:rsidR="002B30CE">
              <w:rPr>
                <w:rFonts w:ascii="Cambria" w:hAnsi="Cambria"/>
                <w:b/>
                <w:bCs/>
                <w:sz w:val="20"/>
                <w:szCs w:val="20"/>
              </w:rPr>
              <w:t>ları</w:t>
            </w:r>
          </w:p>
        </w:tc>
        <w:tc>
          <w:tcPr>
            <w:tcW w:w="2266" w:type="dxa"/>
            <w:shd w:val="clear" w:color="auto" w:fill="F2F2F2" w:themeFill="background1" w:themeFillShade="F2"/>
            <w:vAlign w:val="center"/>
          </w:tcPr>
          <w:p w14:paraId="49A5BC3A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1. Gözetmen</w:t>
            </w:r>
          </w:p>
        </w:tc>
        <w:tc>
          <w:tcPr>
            <w:tcW w:w="1664" w:type="dxa"/>
            <w:shd w:val="clear" w:color="auto" w:fill="F2F2F2" w:themeFill="background1" w:themeFillShade="F2"/>
            <w:vAlign w:val="center"/>
          </w:tcPr>
          <w:p w14:paraId="7632D003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2. Gözetmen</w:t>
            </w:r>
          </w:p>
        </w:tc>
      </w:tr>
      <w:tr w:rsidR="00E3533B" w14:paraId="6F9157A2" w14:textId="77777777" w:rsidTr="000D19EF">
        <w:tc>
          <w:tcPr>
            <w:tcW w:w="69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FF24105" w14:textId="77777777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5F6CBBA" w14:textId="77777777" w:rsidR="002B3CFE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20.01.2026</w:t>
            </w:r>
          </w:p>
          <w:p w14:paraId="38ACEFE8" w14:textId="17F29B07" w:rsidR="00E3533B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Salı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D7C5B77" w14:textId="59084B21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0:15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6CDC950" w14:textId="3CBF38DF" w:rsidR="00E3533B" w:rsidRPr="002B3CFE" w:rsidRDefault="00E3533B" w:rsidP="00E3533B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IMT409 SOSYAL BİLİMLER METİNLERİ ÇEVİRİSİ I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</w:tcPr>
          <w:p w14:paraId="1FB0B6D0" w14:textId="2AF9F787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9621E9B" w14:textId="238C85FB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r. Öğr. Üyesi Burçin YAPICI</w:t>
            </w:r>
          </w:p>
        </w:tc>
        <w:tc>
          <w:tcPr>
            <w:tcW w:w="2266" w:type="dxa"/>
            <w:tcBorders>
              <w:bottom w:val="single" w:sz="4" w:space="0" w:color="BFBFBF" w:themeColor="background1" w:themeShade="BF"/>
            </w:tcBorders>
          </w:tcPr>
          <w:p w14:paraId="243D005E" w14:textId="7AEF440E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343EABE" w14:textId="4812D980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E3533B" w14:paraId="33CDA382" w14:textId="77777777" w:rsidTr="000D19EF">
        <w:tc>
          <w:tcPr>
            <w:tcW w:w="696" w:type="dxa"/>
            <w:shd w:val="clear" w:color="auto" w:fill="F2F2F2" w:themeFill="background1" w:themeFillShade="F2"/>
            <w:vAlign w:val="center"/>
          </w:tcPr>
          <w:p w14:paraId="35DBCF2C" w14:textId="77777777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424" w:type="dxa"/>
            <w:shd w:val="clear" w:color="auto" w:fill="F2F2F2" w:themeFill="background1" w:themeFillShade="F2"/>
            <w:vAlign w:val="center"/>
          </w:tcPr>
          <w:p w14:paraId="0C8795AD" w14:textId="77777777" w:rsidR="002B3CFE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20.01.2026</w:t>
            </w:r>
          </w:p>
          <w:p w14:paraId="5682034A" w14:textId="4885C538" w:rsidR="00E3533B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Salı</w:t>
            </w:r>
          </w:p>
        </w:tc>
        <w:tc>
          <w:tcPr>
            <w:tcW w:w="721" w:type="dxa"/>
            <w:shd w:val="clear" w:color="auto" w:fill="F2F2F2" w:themeFill="background1" w:themeFillShade="F2"/>
            <w:vAlign w:val="center"/>
          </w:tcPr>
          <w:p w14:paraId="54C50CAB" w14:textId="320588EC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3:00</w:t>
            </w:r>
          </w:p>
        </w:tc>
        <w:tc>
          <w:tcPr>
            <w:tcW w:w="3115" w:type="dxa"/>
            <w:shd w:val="clear" w:color="auto" w:fill="F2F2F2" w:themeFill="background1" w:themeFillShade="F2"/>
            <w:vAlign w:val="center"/>
          </w:tcPr>
          <w:p w14:paraId="2683CD58" w14:textId="7397E6DC" w:rsidR="00E3533B" w:rsidRPr="002B3CFE" w:rsidRDefault="00E3533B" w:rsidP="00E3533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IMT403 ÇEVİRMENLİK MESLEĞİ ETİĞİ I</w:t>
            </w:r>
          </w:p>
        </w:tc>
        <w:tc>
          <w:tcPr>
            <w:tcW w:w="1275" w:type="dxa"/>
            <w:shd w:val="clear" w:color="auto" w:fill="F2F2F2" w:themeFill="background1" w:themeFillShade="F2"/>
          </w:tcPr>
          <w:p w14:paraId="29697EEA" w14:textId="6F61BE72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115" w:type="dxa"/>
            <w:shd w:val="clear" w:color="auto" w:fill="F2F2F2" w:themeFill="background1" w:themeFillShade="F2"/>
            <w:vAlign w:val="center"/>
          </w:tcPr>
          <w:p w14:paraId="4F369798" w14:textId="376BF980" w:rsidR="00E3533B" w:rsidRPr="002B3CFE" w:rsidRDefault="00E3533B" w:rsidP="00E3533B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r. Öğr. Üyesi Burçin YAPICI</w:t>
            </w:r>
          </w:p>
        </w:tc>
        <w:tc>
          <w:tcPr>
            <w:tcW w:w="2266" w:type="dxa"/>
            <w:shd w:val="clear" w:color="auto" w:fill="F2F2F2" w:themeFill="background1" w:themeFillShade="F2"/>
          </w:tcPr>
          <w:p w14:paraId="7C629215" w14:textId="213889E6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64" w:type="dxa"/>
            <w:shd w:val="clear" w:color="auto" w:fill="F2F2F2" w:themeFill="background1" w:themeFillShade="F2"/>
            <w:vAlign w:val="center"/>
          </w:tcPr>
          <w:p w14:paraId="6C8B3719" w14:textId="110EF2E2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E3533B" w14:paraId="16447F42" w14:textId="77777777" w:rsidTr="000D19EF">
        <w:tc>
          <w:tcPr>
            <w:tcW w:w="69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3067B94" w14:textId="77777777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F1774DF" w14:textId="4E06E13E" w:rsidR="002B3CFE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22.01.202</w:t>
            </w:r>
            <w:r w:rsidRPr="002B3CFE">
              <w:rPr>
                <w:rFonts w:ascii="Cambria" w:hAnsi="Cambria"/>
                <w:sz w:val="20"/>
                <w:szCs w:val="20"/>
              </w:rPr>
              <w:t>6</w:t>
            </w:r>
          </w:p>
          <w:p w14:paraId="0C8D136E" w14:textId="51EB67F3" w:rsidR="00E3533B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Perşembe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B2F1311" w14:textId="37C327FC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09:00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C8D3DBA" w14:textId="17930A3B" w:rsidR="00E3533B" w:rsidRPr="002B3CFE" w:rsidRDefault="00E3533B" w:rsidP="00E3533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IMT405 ÇEVİRİDE DÜZELTME VE SON OKUMA I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</w:tcPr>
          <w:p w14:paraId="518612AA" w14:textId="4B11CFB2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F86D49C" w14:textId="1A9E6134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  <w:t>Dr. Öğr. Üyesi Fatih Ü. BOZDAĞ</w:t>
            </w:r>
          </w:p>
        </w:tc>
        <w:tc>
          <w:tcPr>
            <w:tcW w:w="2266" w:type="dxa"/>
            <w:tcBorders>
              <w:bottom w:val="single" w:sz="4" w:space="0" w:color="BFBFBF" w:themeColor="background1" w:themeShade="BF"/>
            </w:tcBorders>
          </w:tcPr>
          <w:p w14:paraId="129717C7" w14:textId="5E30A300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977DC1F" w14:textId="0AEA1377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E3533B" w14:paraId="59865641" w14:textId="77777777" w:rsidTr="000D19EF">
        <w:tc>
          <w:tcPr>
            <w:tcW w:w="69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AA0ACD8" w14:textId="66B95F60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56BDB5A" w14:textId="7309F28E" w:rsidR="002B3CFE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22.01.202</w:t>
            </w:r>
            <w:r w:rsidRPr="002B3CFE">
              <w:rPr>
                <w:rFonts w:ascii="Cambria" w:hAnsi="Cambria"/>
                <w:sz w:val="20"/>
                <w:szCs w:val="20"/>
              </w:rPr>
              <w:t>6</w:t>
            </w:r>
          </w:p>
          <w:p w14:paraId="7113B4D4" w14:textId="55CAD56C" w:rsidR="00E3533B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Perşembe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C0D2B78" w14:textId="5E23FCFC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0:00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0495736" w14:textId="1693BE21" w:rsidR="00E3533B" w:rsidRPr="002B3CFE" w:rsidRDefault="00E3533B" w:rsidP="00E3533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IMT411 BİLGİSAYAR DESTEKLİ ÇEVİRİ I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58A38A6F" w14:textId="60D1DD24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50299AC" w14:textId="131B5AAE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r. Öğr. Üyesi Fatih Ü. BOZDAĞ</w:t>
            </w:r>
          </w:p>
        </w:tc>
        <w:tc>
          <w:tcPr>
            <w:tcW w:w="226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FCE0AB1" w14:textId="0D13FADC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E7CEC69" w14:textId="528B7EE5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E3533B" w14:paraId="40B7D028" w14:textId="77777777" w:rsidTr="000D19EF">
        <w:tc>
          <w:tcPr>
            <w:tcW w:w="69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896A954" w14:textId="708CE5B3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EACFBF2" w14:textId="4642DCE3" w:rsidR="002B3CFE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22.01.202</w:t>
            </w:r>
            <w:r w:rsidRPr="002B3CFE">
              <w:rPr>
                <w:rFonts w:ascii="Cambria" w:hAnsi="Cambria"/>
                <w:sz w:val="20"/>
                <w:szCs w:val="20"/>
              </w:rPr>
              <w:t>6</w:t>
            </w:r>
          </w:p>
          <w:p w14:paraId="76EAD99F" w14:textId="5D4A63AE" w:rsidR="00E3533B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Perşembe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AABAE5C" w14:textId="42783126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3:00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74CD42B" w14:textId="2043E9FF" w:rsidR="00E3533B" w:rsidRPr="002B3CFE" w:rsidRDefault="00E3533B" w:rsidP="00E3533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IMT 413 TOPLUM ÇEVİRMENLİĞİ I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</w:tcPr>
          <w:p w14:paraId="797439CD" w14:textId="023B42C6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ADA78E9" w14:textId="4213ADA8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r. Öğr. Üyesi Fatih Ü. BOZDAĞ</w:t>
            </w:r>
          </w:p>
        </w:tc>
        <w:tc>
          <w:tcPr>
            <w:tcW w:w="2266" w:type="dxa"/>
            <w:tcBorders>
              <w:bottom w:val="single" w:sz="4" w:space="0" w:color="BFBFBF" w:themeColor="background1" w:themeShade="BF"/>
            </w:tcBorders>
          </w:tcPr>
          <w:p w14:paraId="2A5D8432" w14:textId="4B8895C6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0A54E40" w14:textId="51E6A2A6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E3533B" w14:paraId="0434D23B" w14:textId="77777777" w:rsidTr="000D19EF">
        <w:tc>
          <w:tcPr>
            <w:tcW w:w="69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88CC6BB" w14:textId="6854FF95" w:rsidR="00E3533B" w:rsidRPr="002A4871" w:rsidRDefault="00E3533B" w:rsidP="00E3533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8FEDFF4" w14:textId="04AD1833" w:rsidR="002B3CFE" w:rsidRPr="002B3CFE" w:rsidRDefault="002B3CFE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2</w:t>
            </w:r>
            <w:r w:rsidR="00C23E71">
              <w:rPr>
                <w:rFonts w:ascii="Cambria" w:hAnsi="Cambria"/>
                <w:sz w:val="20"/>
                <w:szCs w:val="20"/>
              </w:rPr>
              <w:t>3</w:t>
            </w:r>
            <w:r w:rsidRPr="002B3CFE">
              <w:rPr>
                <w:rFonts w:ascii="Cambria" w:hAnsi="Cambria"/>
                <w:sz w:val="20"/>
                <w:szCs w:val="20"/>
              </w:rPr>
              <w:t>.01.202</w:t>
            </w:r>
            <w:r w:rsidRPr="002B3CFE">
              <w:rPr>
                <w:rFonts w:ascii="Cambria" w:hAnsi="Cambria"/>
                <w:sz w:val="20"/>
                <w:szCs w:val="20"/>
              </w:rPr>
              <w:t>6</w:t>
            </w:r>
          </w:p>
          <w:p w14:paraId="1BB0B0B4" w14:textId="3CCBF0A0" w:rsidR="00E3533B" w:rsidRPr="002B3CFE" w:rsidRDefault="00C23E71" w:rsidP="002B3CF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uma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477A8C7" w14:textId="2EE6EE68" w:rsidR="00E3533B" w:rsidRPr="002B3CFE" w:rsidRDefault="00E3533B" w:rsidP="00E3533B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14:00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D92CDC2" w14:textId="117D5F64" w:rsidR="00E3533B" w:rsidRPr="002B3CFE" w:rsidRDefault="00E3533B" w:rsidP="00E3533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  <w:t>IMT401 YERELLEŞTİRME I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63EC61CB" w14:textId="0237B852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-205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E708C2C" w14:textId="3F39CA1B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Dr. Öğr. Üyesi Fatih Ü. BOZDAĞ</w:t>
            </w:r>
          </w:p>
        </w:tc>
        <w:tc>
          <w:tcPr>
            <w:tcW w:w="226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EBE759C" w14:textId="01E72E91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BB2C4CE" w14:textId="1CF22A4C" w:rsidR="00E3533B" w:rsidRPr="002B3CFE" w:rsidRDefault="00E3533B" w:rsidP="00E3533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B3CFE">
              <w:rPr>
                <w:rFonts w:ascii="Cambria" w:hAnsi="Cambria"/>
                <w:sz w:val="20"/>
                <w:szCs w:val="20"/>
              </w:rPr>
              <w:t>Arş. Gör. Yağız Demir</w:t>
            </w:r>
          </w:p>
        </w:tc>
      </w:tr>
      <w:tr w:rsidR="00B83955" w14:paraId="0EFA6D4E" w14:textId="77777777" w:rsidTr="00C348F6">
        <w:tc>
          <w:tcPr>
            <w:tcW w:w="69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72873CF" w14:textId="1FDDE533" w:rsidR="00B83955" w:rsidRPr="002A4871" w:rsidRDefault="00B83955" w:rsidP="00B83955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5EFA4FD" w14:textId="06C3D9EF" w:rsidR="00B83955" w:rsidRPr="002B30CE" w:rsidRDefault="00B83955" w:rsidP="00B83955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599611E" w14:textId="4D3BB60C" w:rsidR="00B83955" w:rsidRPr="002B30CE" w:rsidRDefault="00B83955" w:rsidP="00B83955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82F8242" w14:textId="02E60432" w:rsidR="00B83955" w:rsidRPr="002B30CE" w:rsidRDefault="00B83955" w:rsidP="00B83955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1A4E6F6" w14:textId="513BEC53" w:rsidR="00B83955" w:rsidRPr="002B30CE" w:rsidRDefault="00B83955" w:rsidP="00B83955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E3D1BB1" w14:textId="77777777" w:rsidR="00B83955" w:rsidRPr="002B30CE" w:rsidRDefault="00B83955" w:rsidP="00B83955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26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95C5B93" w14:textId="77777777" w:rsidR="00B83955" w:rsidRPr="002B30CE" w:rsidRDefault="00B83955" w:rsidP="00B83955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731DD10" w14:textId="77777777" w:rsidR="00B83955" w:rsidRPr="002B30CE" w:rsidRDefault="00B83955" w:rsidP="00B83955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B83955" w14:paraId="5946A63D" w14:textId="77777777" w:rsidTr="00634FA8">
        <w:trPr>
          <w:trHeight w:val="567"/>
        </w:trPr>
        <w:tc>
          <w:tcPr>
            <w:tcW w:w="14276" w:type="dxa"/>
            <w:gridSpan w:val="8"/>
            <w:shd w:val="clear" w:color="auto" w:fill="FFFFFF" w:themeFill="background1"/>
            <w:vAlign w:val="center"/>
          </w:tcPr>
          <w:p w14:paraId="78F7E630" w14:textId="5780B858" w:rsidR="00B83955" w:rsidRPr="002A4871" w:rsidRDefault="00B83955" w:rsidP="00B83955">
            <w:pPr>
              <w:spacing w:line="276" w:lineRule="auto"/>
              <w:jc w:val="right"/>
              <w:rPr>
                <w:rFonts w:ascii="Cambria" w:hAnsi="Cambria"/>
                <w:sz w:val="20"/>
                <w:szCs w:val="20"/>
              </w:rPr>
            </w:pPr>
            <w:r w:rsidRPr="00A35FBC">
              <w:rPr>
                <w:rFonts w:ascii="Cambria" w:hAnsi="Cambria"/>
                <w:b/>
                <w:bCs/>
                <w:sz w:val="20"/>
                <w:szCs w:val="20"/>
              </w:rPr>
              <w:t> </w:t>
            </w:r>
            <w:r w:rsidRPr="00A35FBC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ÖĞRENCİLERİMİZE BAŞARILAR DİLERİZ</w:t>
            </w:r>
            <w:r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 xml:space="preserve"> İNGİLİZCE MÜTERCİM VE TERCÜMANLIK</w:t>
            </w:r>
            <w:r w:rsidRPr="00A35FBC">
              <w:rPr>
                <w:rFonts w:ascii="Cambria" w:hAnsi="Cambria"/>
                <w:b/>
                <w:bCs/>
                <w:sz w:val="20"/>
                <w:szCs w:val="20"/>
              </w:rPr>
              <w:t xml:space="preserve"> BAŞKANLIĞI</w:t>
            </w:r>
          </w:p>
        </w:tc>
      </w:tr>
    </w:tbl>
    <w:p w14:paraId="06645418" w14:textId="77777777" w:rsidR="00643030" w:rsidRDefault="00643030" w:rsidP="00643030">
      <w:pPr>
        <w:spacing w:after="0" w:line="276" w:lineRule="auto"/>
        <w:rPr>
          <w:rFonts w:ascii="Cambria" w:hAnsi="Cambria"/>
        </w:rPr>
      </w:pPr>
    </w:p>
    <w:p w14:paraId="121AEE28" w14:textId="77777777" w:rsidR="005F31C9" w:rsidRDefault="005F31C9" w:rsidP="00C30EC8">
      <w:pPr>
        <w:pStyle w:val="AralkYok"/>
        <w:rPr>
          <w:rFonts w:ascii="Cambria" w:hAnsi="Cambria"/>
          <w:b/>
          <w:bCs/>
        </w:rPr>
      </w:pPr>
    </w:p>
    <w:p w14:paraId="791E0694" w14:textId="77777777" w:rsidR="004239F7" w:rsidRDefault="004239F7" w:rsidP="00C30EC8">
      <w:pPr>
        <w:pStyle w:val="AralkYok"/>
        <w:rPr>
          <w:rFonts w:ascii="Cambria" w:hAnsi="Cambria"/>
          <w:b/>
          <w:bCs/>
        </w:rPr>
      </w:pPr>
    </w:p>
    <w:p w14:paraId="69103439" w14:textId="77777777" w:rsidR="004239F7" w:rsidRDefault="004239F7" w:rsidP="00C30EC8">
      <w:pPr>
        <w:pStyle w:val="AralkYok"/>
        <w:rPr>
          <w:rFonts w:ascii="Cambria" w:hAnsi="Cambria"/>
          <w:b/>
          <w:bCs/>
        </w:rPr>
      </w:pPr>
    </w:p>
    <w:p w14:paraId="61FDF073" w14:textId="77777777" w:rsidR="004239F7" w:rsidRDefault="004239F7" w:rsidP="00C30EC8">
      <w:pPr>
        <w:pStyle w:val="AralkYok"/>
        <w:rPr>
          <w:rFonts w:ascii="Cambria" w:hAnsi="Cambria"/>
          <w:b/>
          <w:bCs/>
        </w:rPr>
      </w:pPr>
    </w:p>
    <w:p w14:paraId="66DB6EE8" w14:textId="77777777" w:rsidR="004239F7" w:rsidRDefault="004239F7" w:rsidP="00C30EC8">
      <w:pPr>
        <w:pStyle w:val="AralkYok"/>
        <w:rPr>
          <w:rFonts w:ascii="Cambria" w:hAnsi="Cambria"/>
          <w:b/>
          <w:bCs/>
        </w:rPr>
      </w:pPr>
    </w:p>
    <w:p w14:paraId="6170D982" w14:textId="77777777" w:rsidR="004239F7" w:rsidRDefault="004239F7" w:rsidP="00C30EC8">
      <w:pPr>
        <w:pStyle w:val="AralkYok"/>
        <w:rPr>
          <w:rFonts w:ascii="Cambria" w:hAnsi="Cambria"/>
          <w:b/>
          <w:bCs/>
        </w:rPr>
      </w:pPr>
    </w:p>
    <w:p w14:paraId="7FDECA6F" w14:textId="77777777" w:rsidR="004239F7" w:rsidRDefault="004239F7" w:rsidP="00C30EC8">
      <w:pPr>
        <w:pStyle w:val="AralkYok"/>
        <w:rPr>
          <w:rFonts w:ascii="Cambria" w:hAnsi="Cambria"/>
          <w:b/>
          <w:bCs/>
        </w:rPr>
      </w:pPr>
    </w:p>
    <w:p w14:paraId="6FD4B9D2" w14:textId="77777777" w:rsidR="004239F7" w:rsidRDefault="004239F7" w:rsidP="00C30EC8">
      <w:pPr>
        <w:pStyle w:val="AralkYok"/>
        <w:rPr>
          <w:rFonts w:ascii="Cambria" w:hAnsi="Cambria"/>
          <w:b/>
          <w:bCs/>
        </w:rPr>
      </w:pPr>
    </w:p>
    <w:p w14:paraId="55FE45CB" w14:textId="77777777" w:rsidR="00C348F6" w:rsidRDefault="00C348F6" w:rsidP="00C30EC8">
      <w:pPr>
        <w:pStyle w:val="AralkYok"/>
        <w:rPr>
          <w:rFonts w:ascii="Cambria" w:hAnsi="Cambria"/>
          <w:b/>
          <w:bCs/>
        </w:rPr>
      </w:pPr>
    </w:p>
    <w:p w14:paraId="272A661F" w14:textId="0D1411DF" w:rsidR="00C30EC8" w:rsidRPr="00C30EC8" w:rsidRDefault="00C30EC8" w:rsidP="00C30EC8">
      <w:pPr>
        <w:pStyle w:val="AralkYok"/>
        <w:rPr>
          <w:rFonts w:ascii="Cambria" w:hAnsi="Cambria"/>
          <w:b/>
          <w:bCs/>
        </w:rPr>
      </w:pPr>
      <w:r w:rsidRPr="00C30EC8">
        <w:rPr>
          <w:rFonts w:ascii="Cambria" w:hAnsi="Cambria"/>
          <w:b/>
          <w:bCs/>
        </w:rPr>
        <w:t>REVİZYON BİLGİLERİ</w:t>
      </w:r>
    </w:p>
    <w:p w14:paraId="209C7BDF" w14:textId="77777777" w:rsidR="00C30EC8" w:rsidRPr="00C30EC8" w:rsidRDefault="00C30EC8" w:rsidP="00C30EC8">
      <w:pPr>
        <w:pStyle w:val="AralkYok"/>
      </w:pPr>
    </w:p>
    <w:tbl>
      <w:tblPr>
        <w:tblStyle w:val="DzTablo1"/>
        <w:tblW w:w="5000" w:type="pct"/>
        <w:tblLook w:val="04A0" w:firstRow="1" w:lastRow="0" w:firstColumn="1" w:lastColumn="0" w:noHBand="0" w:noVBand="1"/>
      </w:tblPr>
      <w:tblGrid>
        <w:gridCol w:w="1696"/>
        <w:gridCol w:w="1867"/>
        <w:gridCol w:w="10713"/>
      </w:tblGrid>
      <w:tr w:rsidR="00C30EC8" w:rsidRPr="00C30EC8" w14:paraId="7F9F4C42" w14:textId="77777777" w:rsidTr="001A5B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  <w:shd w:val="clear" w:color="auto" w:fill="F2F2F2" w:themeFill="background1" w:themeFillShade="F2"/>
            <w:vAlign w:val="center"/>
          </w:tcPr>
          <w:p w14:paraId="2E48CDDD" w14:textId="77777777" w:rsidR="00C30EC8" w:rsidRPr="00C30EC8" w:rsidRDefault="00C30EC8" w:rsidP="00A82D1F">
            <w:pPr>
              <w:pStyle w:val="AralkYok"/>
              <w:jc w:val="center"/>
              <w:rPr>
                <w:rFonts w:ascii="Cambria" w:hAnsi="Cambria"/>
                <w:b w:val="0"/>
                <w:bCs w:val="0"/>
              </w:rPr>
            </w:pPr>
            <w:r w:rsidRPr="00C30EC8">
              <w:rPr>
                <w:rFonts w:ascii="Cambria" w:hAnsi="Cambria"/>
                <w:b w:val="0"/>
                <w:bCs w:val="0"/>
              </w:rPr>
              <w:t>Revizyon</w:t>
            </w:r>
          </w:p>
          <w:p w14:paraId="3A0E6570" w14:textId="77777777" w:rsidR="00C30EC8" w:rsidRPr="00C30EC8" w:rsidRDefault="00C30EC8" w:rsidP="00A82D1F">
            <w:pPr>
              <w:pStyle w:val="AralkYok"/>
              <w:jc w:val="center"/>
              <w:rPr>
                <w:rFonts w:ascii="Cambria" w:hAnsi="Cambria"/>
                <w:b w:val="0"/>
                <w:bCs w:val="0"/>
              </w:rPr>
            </w:pPr>
            <w:r w:rsidRPr="00C30EC8">
              <w:rPr>
                <w:rFonts w:ascii="Cambria" w:hAnsi="Cambria"/>
                <w:b w:val="0"/>
                <w:bCs w:val="0"/>
              </w:rPr>
              <w:t>No</w:t>
            </w:r>
          </w:p>
        </w:tc>
        <w:tc>
          <w:tcPr>
            <w:tcW w:w="654" w:type="pct"/>
            <w:shd w:val="clear" w:color="auto" w:fill="F2F2F2" w:themeFill="background1" w:themeFillShade="F2"/>
            <w:vAlign w:val="center"/>
          </w:tcPr>
          <w:p w14:paraId="55563E78" w14:textId="77777777" w:rsidR="00C30EC8" w:rsidRPr="00C30EC8" w:rsidRDefault="00C30EC8" w:rsidP="00A82D1F">
            <w:pPr>
              <w:pStyle w:val="AralkYok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  <w:bCs w:val="0"/>
              </w:rPr>
            </w:pPr>
            <w:r w:rsidRPr="00C30EC8">
              <w:rPr>
                <w:rFonts w:ascii="Cambria" w:hAnsi="Cambria"/>
                <w:b w:val="0"/>
                <w:bCs w:val="0"/>
              </w:rPr>
              <w:t>Revizyon</w:t>
            </w:r>
          </w:p>
          <w:p w14:paraId="68A7780E" w14:textId="77777777" w:rsidR="00C30EC8" w:rsidRPr="00C30EC8" w:rsidRDefault="00C30EC8" w:rsidP="00A82D1F">
            <w:pPr>
              <w:pStyle w:val="AralkYok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  <w:bCs w:val="0"/>
              </w:rPr>
            </w:pPr>
            <w:r w:rsidRPr="00C30EC8">
              <w:rPr>
                <w:rFonts w:ascii="Cambria" w:hAnsi="Cambria"/>
                <w:b w:val="0"/>
                <w:bCs w:val="0"/>
              </w:rPr>
              <w:t>Tarihi</w:t>
            </w:r>
          </w:p>
        </w:tc>
        <w:tc>
          <w:tcPr>
            <w:tcW w:w="3752" w:type="pct"/>
            <w:shd w:val="clear" w:color="auto" w:fill="F2F2F2" w:themeFill="background1" w:themeFillShade="F2"/>
            <w:vAlign w:val="center"/>
          </w:tcPr>
          <w:p w14:paraId="7BB59197" w14:textId="77777777" w:rsidR="00C30EC8" w:rsidRPr="00C30EC8" w:rsidRDefault="00C30EC8" w:rsidP="00A82D1F">
            <w:pPr>
              <w:pStyle w:val="AralkYok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  <w:bCs w:val="0"/>
              </w:rPr>
            </w:pPr>
            <w:r w:rsidRPr="00C30EC8">
              <w:rPr>
                <w:rFonts w:ascii="Cambria" w:hAnsi="Cambria"/>
                <w:b w:val="0"/>
                <w:bCs w:val="0"/>
              </w:rPr>
              <w:t>Revizyon Açıklaması</w:t>
            </w:r>
          </w:p>
        </w:tc>
      </w:tr>
      <w:tr w:rsidR="00C30EC8" w:rsidRPr="00692291" w14:paraId="6DA99B2E" w14:textId="77777777" w:rsidTr="001A5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  <w:shd w:val="clear" w:color="auto" w:fill="auto"/>
            <w:vAlign w:val="center"/>
          </w:tcPr>
          <w:p w14:paraId="1D3D6A4D" w14:textId="77777777" w:rsidR="00C30EC8" w:rsidRPr="00654018" w:rsidRDefault="00C30EC8" w:rsidP="00A82D1F">
            <w:pPr>
              <w:pStyle w:val="AralkYok"/>
              <w:jc w:val="center"/>
              <w:rPr>
                <w:rFonts w:ascii="Cambria" w:hAnsi="Cambria"/>
                <w:b w:val="0"/>
              </w:rPr>
            </w:pPr>
            <w:r w:rsidRPr="00654018">
              <w:rPr>
                <w:rFonts w:ascii="Cambria" w:hAnsi="Cambria"/>
                <w:b w:val="0"/>
              </w:rPr>
              <w:t>0</w:t>
            </w:r>
          </w:p>
        </w:tc>
        <w:tc>
          <w:tcPr>
            <w:tcW w:w="654" w:type="pct"/>
            <w:shd w:val="clear" w:color="auto" w:fill="auto"/>
            <w:vAlign w:val="center"/>
          </w:tcPr>
          <w:p w14:paraId="5823DC38" w14:textId="77777777" w:rsidR="00C30EC8" w:rsidRPr="00692291" w:rsidRDefault="00C30EC8" w:rsidP="00A82D1F">
            <w:pPr>
              <w:pStyle w:val="AralkYok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692291">
              <w:rPr>
                <w:rFonts w:ascii="Cambria" w:hAnsi="Cambria"/>
              </w:rPr>
              <w:t>-</w:t>
            </w:r>
          </w:p>
        </w:tc>
        <w:tc>
          <w:tcPr>
            <w:tcW w:w="3752" w:type="pct"/>
            <w:shd w:val="clear" w:color="auto" w:fill="auto"/>
            <w:vAlign w:val="center"/>
          </w:tcPr>
          <w:p w14:paraId="72C43EC9" w14:textId="77777777" w:rsidR="00C30EC8" w:rsidRPr="00692291" w:rsidRDefault="00C30EC8" w:rsidP="00A82D1F">
            <w:pPr>
              <w:pStyle w:val="AralkYok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692291">
              <w:rPr>
                <w:rFonts w:ascii="Cambria" w:hAnsi="Cambria"/>
              </w:rPr>
              <w:t>İlk yayın.</w:t>
            </w:r>
          </w:p>
        </w:tc>
      </w:tr>
    </w:tbl>
    <w:p w14:paraId="1EB31EC9" w14:textId="77777777" w:rsidR="00C30EC8" w:rsidRDefault="00C30EC8" w:rsidP="00C30EC8">
      <w:pPr>
        <w:pStyle w:val="AralkYok"/>
      </w:pPr>
    </w:p>
    <w:p w14:paraId="7BAC9704" w14:textId="77777777" w:rsidR="00C30EC8" w:rsidRDefault="00C30EC8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36832CA7" w14:textId="77777777" w:rsidR="00C30EC8" w:rsidRDefault="00C30EC8" w:rsidP="00BC7571">
      <w:pPr>
        <w:pStyle w:val="AralkYok"/>
        <w:rPr>
          <w:rFonts w:ascii="Cambria" w:hAnsi="Cambria"/>
          <w:b/>
          <w:bCs/>
          <w:color w:val="002060"/>
        </w:rPr>
      </w:pPr>
    </w:p>
    <w:sectPr w:rsidR="00C30EC8" w:rsidSect="005E41C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1134" w:right="1418" w:bottom="1134" w:left="1134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C68A5F" w14:textId="77777777" w:rsidR="001D2FD5" w:rsidRDefault="001D2FD5" w:rsidP="00534F7F">
      <w:pPr>
        <w:spacing w:after="0" w:line="240" w:lineRule="auto"/>
      </w:pPr>
      <w:r>
        <w:separator/>
      </w:r>
    </w:p>
  </w:endnote>
  <w:endnote w:type="continuationSeparator" w:id="0">
    <w:p w14:paraId="14F058B8" w14:textId="77777777" w:rsidR="001D2FD5" w:rsidRDefault="001D2FD5" w:rsidP="0053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48C0BD" w14:textId="77777777" w:rsidR="00C074BD" w:rsidRDefault="00C074B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ABD51C" w14:textId="77777777" w:rsidR="00A354CE" w:rsidRPr="00893606" w:rsidRDefault="00A354CE" w:rsidP="00982AF3">
    <w:pPr>
      <w:pStyle w:val="AralkYok"/>
      <w:pBdr>
        <w:top w:val="single" w:sz="4" w:space="1" w:color="BFBFBF" w:themeColor="background1" w:themeShade="BF"/>
      </w:pBdr>
      <w:shd w:val="clear" w:color="auto" w:fill="AE535C"/>
      <w:rPr>
        <w:sz w:val="2"/>
        <w:szCs w:val="2"/>
      </w:rPr>
    </w:pPr>
  </w:p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12"/>
      <w:gridCol w:w="260"/>
      <w:gridCol w:w="4294"/>
      <w:gridCol w:w="420"/>
      <w:gridCol w:w="2420"/>
      <w:gridCol w:w="311"/>
      <w:gridCol w:w="4229"/>
      <w:gridCol w:w="1240"/>
    </w:tblGrid>
    <w:tr w:rsidR="00534F7F" w:rsidRPr="0081560B" w14:paraId="716C286B" w14:textId="77777777" w:rsidTr="00A8697D">
      <w:trPr>
        <w:trHeight w:val="559"/>
      </w:trPr>
      <w:tc>
        <w:tcPr>
          <w:tcW w:w="389" w:type="pct"/>
        </w:tcPr>
        <w:p w14:paraId="141B4A79" w14:textId="77777777" w:rsidR="00534F7F" w:rsidRPr="00982AF3" w:rsidRDefault="00534F7F" w:rsidP="00534F7F">
          <w:pPr>
            <w:pStyle w:val="AltBilgi"/>
            <w:jc w:val="right"/>
            <w:rPr>
              <w:rFonts w:ascii="Cambria" w:hAnsi="Cambria"/>
              <w:b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b/>
              <w:color w:val="AE535C"/>
              <w:sz w:val="16"/>
              <w:szCs w:val="16"/>
            </w:rPr>
            <w:t>Adres</w:t>
          </w:r>
        </w:p>
      </w:tc>
      <w:tc>
        <w:tcPr>
          <w:tcW w:w="91" w:type="pct"/>
        </w:tcPr>
        <w:p w14:paraId="7604B961" w14:textId="77777777" w:rsidR="00534F7F" w:rsidRPr="00982AF3" w:rsidRDefault="00534F7F" w:rsidP="00534F7F">
          <w:pPr>
            <w:pStyle w:val="Al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:</w:t>
          </w:r>
        </w:p>
      </w:tc>
      <w:tc>
        <w:tcPr>
          <w:tcW w:w="1503" w:type="pct"/>
        </w:tcPr>
        <w:p w14:paraId="2E48ABA3" w14:textId="56EEBF06" w:rsidR="00534F7F" w:rsidRPr="0081560B" w:rsidRDefault="00775957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Osmaniye Korkut Ata Üniversitesi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</w:t>
          </w:r>
          <w:r w:rsidR="00534F7F">
            <w:rPr>
              <w:rFonts w:ascii="Cambria" w:hAnsi="Cambria"/>
              <w:sz w:val="16"/>
              <w:szCs w:val="16"/>
            </w:rPr>
            <w:t>Rektörlüğü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</w:t>
          </w:r>
          <w:r w:rsidR="00DB5809">
            <w:rPr>
              <w:rFonts w:ascii="Cambria" w:hAnsi="Cambria"/>
              <w:sz w:val="16"/>
              <w:szCs w:val="16"/>
            </w:rPr>
            <w:t>80000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Merkez/</w:t>
          </w:r>
          <w:r w:rsidR="00DB5809">
            <w:rPr>
              <w:rFonts w:ascii="Cambria" w:hAnsi="Cambria"/>
              <w:sz w:val="16"/>
              <w:szCs w:val="16"/>
            </w:rPr>
            <w:t>OSMANİYE</w:t>
          </w:r>
        </w:p>
      </w:tc>
      <w:tc>
        <w:tcPr>
          <w:tcW w:w="147" w:type="pct"/>
        </w:tcPr>
        <w:p w14:paraId="34ED472F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847" w:type="pct"/>
        </w:tcPr>
        <w:p w14:paraId="0DD0AE0B" w14:textId="77777777" w:rsidR="00534F7F" w:rsidRPr="00982AF3" w:rsidRDefault="00534F7F" w:rsidP="00534F7F">
          <w:pPr>
            <w:pStyle w:val="AltBilgi"/>
            <w:jc w:val="right"/>
            <w:rPr>
              <w:rFonts w:ascii="Cambria" w:hAnsi="Cambria"/>
              <w:b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b/>
              <w:color w:val="AE535C"/>
              <w:sz w:val="16"/>
              <w:szCs w:val="16"/>
            </w:rPr>
            <w:t>Telefon</w:t>
          </w:r>
        </w:p>
        <w:p w14:paraId="19B198EA" w14:textId="77777777" w:rsidR="00534F7F" w:rsidRPr="00982AF3" w:rsidRDefault="00534F7F" w:rsidP="00534F7F">
          <w:pPr>
            <w:pStyle w:val="AltBilgi"/>
            <w:jc w:val="right"/>
            <w:rPr>
              <w:rFonts w:ascii="Cambria" w:hAnsi="Cambria"/>
              <w:b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b/>
              <w:color w:val="AE535C"/>
              <w:sz w:val="16"/>
              <w:szCs w:val="16"/>
            </w:rPr>
            <w:t>İnternet Adresi</w:t>
          </w:r>
        </w:p>
        <w:p w14:paraId="4D441655" w14:textId="77777777" w:rsidR="00534F7F" w:rsidRPr="00982AF3" w:rsidRDefault="00534F7F" w:rsidP="00534F7F">
          <w:pPr>
            <w:pStyle w:val="AltBilgi"/>
            <w:jc w:val="right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b/>
              <w:color w:val="AE535C"/>
              <w:sz w:val="16"/>
              <w:szCs w:val="16"/>
            </w:rPr>
            <w:t>E-Posta</w:t>
          </w:r>
        </w:p>
      </w:tc>
      <w:tc>
        <w:tcPr>
          <w:tcW w:w="109" w:type="pct"/>
        </w:tcPr>
        <w:p w14:paraId="4819A61A" w14:textId="77777777" w:rsidR="00534F7F" w:rsidRPr="00982AF3" w:rsidRDefault="00534F7F" w:rsidP="00534F7F">
          <w:pPr>
            <w:pStyle w:val="Al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:</w:t>
          </w:r>
        </w:p>
        <w:p w14:paraId="1B060A84" w14:textId="77777777" w:rsidR="00534F7F" w:rsidRPr="00982AF3" w:rsidRDefault="00534F7F" w:rsidP="00534F7F">
          <w:pPr>
            <w:pStyle w:val="Al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:</w:t>
          </w:r>
        </w:p>
        <w:p w14:paraId="51CE1FFA" w14:textId="77777777" w:rsidR="00534F7F" w:rsidRPr="00982AF3" w:rsidRDefault="00534F7F" w:rsidP="00534F7F">
          <w:pPr>
            <w:pStyle w:val="Al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:</w:t>
          </w:r>
        </w:p>
      </w:tc>
      <w:tc>
        <w:tcPr>
          <w:tcW w:w="1480" w:type="pct"/>
        </w:tcPr>
        <w:p w14:paraId="6BAD923C" w14:textId="218950AF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03</w:t>
          </w:r>
          <w:r w:rsidR="0085093C">
            <w:rPr>
              <w:rFonts w:ascii="Cambria" w:hAnsi="Cambria"/>
              <w:sz w:val="16"/>
              <w:szCs w:val="16"/>
            </w:rPr>
            <w:t>28 827 10 00</w:t>
          </w:r>
        </w:p>
        <w:p w14:paraId="7CCFEE85" w14:textId="296D0FBF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</w:t>
          </w:r>
          <w:r w:rsidR="0085093C"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  <w:p w14:paraId="4FFE65B8" w14:textId="00235B6C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info</w:t>
          </w:r>
          <w:r w:rsidRPr="0081560B">
            <w:rPr>
              <w:rFonts w:ascii="Cambria" w:hAnsi="Cambria"/>
              <w:sz w:val="16"/>
              <w:szCs w:val="16"/>
            </w:rPr>
            <w:t>@</w:t>
          </w:r>
          <w:r w:rsidR="004E60FA"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</w:tc>
      <w:tc>
        <w:tcPr>
          <w:tcW w:w="434" w:type="pct"/>
        </w:tcPr>
        <w:p w14:paraId="6D9111FE" w14:textId="77777777" w:rsidR="00534F7F" w:rsidRPr="00982AF3" w:rsidRDefault="00534F7F" w:rsidP="00534F7F">
          <w:pPr>
            <w:pStyle w:val="AltBilgi"/>
            <w:jc w:val="right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 xml:space="preserve">Sayfa </w:t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fldChar w:fldCharType="begin"/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instrText>PAGE  \* Arabic  \* MERGEFORMAT</w:instrText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fldChar w:fldCharType="separate"/>
          </w:r>
          <w:r w:rsidR="0054551E" w:rsidRPr="00982AF3">
            <w:rPr>
              <w:rFonts w:ascii="Cambria" w:hAnsi="Cambria"/>
              <w:b/>
              <w:bCs/>
              <w:noProof/>
              <w:color w:val="AE535C"/>
              <w:sz w:val="16"/>
              <w:szCs w:val="16"/>
            </w:rPr>
            <w:t>1</w:t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fldChar w:fldCharType="end"/>
          </w:r>
          <w:r w:rsidRPr="00982AF3">
            <w:rPr>
              <w:rFonts w:ascii="Cambria" w:hAnsi="Cambria"/>
              <w:color w:val="AE535C"/>
              <w:sz w:val="16"/>
              <w:szCs w:val="16"/>
            </w:rPr>
            <w:t xml:space="preserve"> / </w:t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fldChar w:fldCharType="begin"/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instrText>NUMPAGES  \* Arabic  \* MERGEFORMAT</w:instrText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fldChar w:fldCharType="separate"/>
          </w:r>
          <w:r w:rsidR="0054551E" w:rsidRPr="00982AF3">
            <w:rPr>
              <w:rFonts w:ascii="Cambria" w:hAnsi="Cambria"/>
              <w:b/>
              <w:bCs/>
              <w:noProof/>
              <w:color w:val="AE535C"/>
              <w:sz w:val="16"/>
              <w:szCs w:val="16"/>
            </w:rPr>
            <w:t>1</w:t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fldChar w:fldCharType="end"/>
          </w:r>
        </w:p>
      </w:tc>
    </w:tr>
  </w:tbl>
  <w:p w14:paraId="5D57877B" w14:textId="77777777" w:rsidR="00240ED2" w:rsidRPr="00240ED2" w:rsidRDefault="00240ED2" w:rsidP="004023B0">
    <w:pPr>
      <w:pStyle w:val="AltBilgi"/>
      <w:rPr>
        <w:rFonts w:ascii="Cambria" w:hAnsi="Cambria"/>
        <w:i/>
        <w:sz w:val="6"/>
        <w:szCs w:val="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EBD6C9" w14:textId="77777777" w:rsidR="00C074BD" w:rsidRDefault="00C074B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E5335A" w14:textId="77777777" w:rsidR="001D2FD5" w:rsidRDefault="001D2FD5" w:rsidP="00534F7F">
      <w:pPr>
        <w:spacing w:after="0" w:line="240" w:lineRule="auto"/>
      </w:pPr>
      <w:r>
        <w:separator/>
      </w:r>
    </w:p>
  </w:footnote>
  <w:footnote w:type="continuationSeparator" w:id="0">
    <w:p w14:paraId="6E5AAAB7" w14:textId="77777777" w:rsidR="001D2FD5" w:rsidRDefault="001D2FD5" w:rsidP="00534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5970B4" w14:textId="77777777" w:rsidR="00C074BD" w:rsidRDefault="00C074B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72"/>
      <w:gridCol w:w="7426"/>
      <w:gridCol w:w="1559"/>
      <w:gridCol w:w="1524"/>
    </w:tblGrid>
    <w:tr w:rsidR="00534F7F" w14:paraId="59F5DB5B" w14:textId="77777777" w:rsidTr="00132612">
      <w:trPr>
        <w:trHeight w:val="189"/>
      </w:trPr>
      <w:tc>
        <w:tcPr>
          <w:tcW w:w="1321" w:type="pct"/>
          <w:vMerge w:val="restart"/>
        </w:tcPr>
        <w:p w14:paraId="02FBB311" w14:textId="1CC2CF1D" w:rsidR="00534F7F" w:rsidRDefault="00400D73" w:rsidP="00534F7F">
          <w:pPr>
            <w:pStyle w:val="stBilgi"/>
            <w:ind w:left="-115" w:right="-110"/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78903A96" wp14:editId="33203AC2">
                <wp:simplePos x="0" y="0"/>
                <wp:positionH relativeFrom="column">
                  <wp:posOffset>-72390</wp:posOffset>
                </wp:positionH>
                <wp:positionV relativeFrom="paragraph">
                  <wp:posOffset>-635</wp:posOffset>
                </wp:positionV>
                <wp:extent cx="447675" cy="533400"/>
                <wp:effectExtent l="0" t="0" r="9525" b="0"/>
                <wp:wrapNone/>
                <wp:docPr id="105929737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9297372" name="Resim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2600" w:type="pct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6A350D53" w14:textId="15A714AF" w:rsidR="00534F7F" w:rsidRPr="00145C74" w:rsidRDefault="005B47FC" w:rsidP="00666082">
          <w:pPr>
            <w:pStyle w:val="AralkYok"/>
            <w:jc w:val="center"/>
            <w:rPr>
              <w:rFonts w:ascii="Cambria" w:hAnsi="Cambria"/>
              <w:b/>
              <w:bCs/>
              <w:color w:val="002060"/>
            </w:rPr>
          </w:pPr>
          <w:r>
            <w:rPr>
              <w:rFonts w:ascii="Cambria" w:hAnsi="Cambria"/>
              <w:b/>
            </w:rPr>
            <w:t>ARA SINAV-YARI YIL SONU SINAVI-BÜTÜNLEME SINAVI İLAN FORMU</w:t>
          </w:r>
        </w:p>
      </w:tc>
      <w:tc>
        <w:tcPr>
          <w:tcW w:w="546" w:type="pct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104D11E5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533" w:type="pct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7B44632" w14:textId="1B8FA340" w:rsidR="00534F7F" w:rsidRPr="00982AF3" w:rsidRDefault="00C074BD" w:rsidP="00B4231B">
          <w:pPr>
            <w:pStyle w:val="stBilgi"/>
            <w:rPr>
              <w:rFonts w:ascii="Cambria" w:hAnsi="Cambria"/>
              <w:color w:val="AE535C"/>
              <w:sz w:val="16"/>
              <w:szCs w:val="16"/>
            </w:rPr>
          </w:pPr>
          <w:r>
            <w:rPr>
              <w:rFonts w:ascii="Cambria" w:hAnsi="Cambria"/>
              <w:color w:val="AE535C"/>
              <w:sz w:val="16"/>
              <w:szCs w:val="16"/>
              <w:lang w:val="en-US"/>
            </w:rPr>
            <w:t>OKÜ.</w:t>
          </w:r>
          <w:r w:rsidR="00E04E64">
            <w:rPr>
              <w:rFonts w:ascii="Cambria" w:hAnsi="Cambria"/>
              <w:color w:val="AE535C"/>
              <w:sz w:val="16"/>
              <w:szCs w:val="16"/>
              <w:lang w:val="en-US"/>
            </w:rPr>
            <w:t>Ö</w:t>
          </w:r>
          <w:r>
            <w:rPr>
              <w:rFonts w:ascii="Cambria" w:hAnsi="Cambria"/>
              <w:color w:val="AE535C"/>
              <w:sz w:val="16"/>
              <w:szCs w:val="16"/>
              <w:lang w:val="en-US"/>
            </w:rPr>
            <w:t>İDB.FR.0037</w:t>
          </w:r>
        </w:p>
      </w:tc>
    </w:tr>
    <w:tr w:rsidR="00534F7F" w14:paraId="12D65C24" w14:textId="77777777" w:rsidTr="00132612">
      <w:trPr>
        <w:trHeight w:val="187"/>
      </w:trPr>
      <w:tc>
        <w:tcPr>
          <w:tcW w:w="1321" w:type="pct"/>
          <w:vMerge/>
        </w:tcPr>
        <w:p w14:paraId="47ED212D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2600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6F1EA37F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546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05732B69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533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2E5520C1" w14:textId="60752F9E" w:rsidR="00534F7F" w:rsidRPr="00982AF3" w:rsidRDefault="001C07DF" w:rsidP="00534F7F">
          <w:pPr>
            <w:pStyle w:val="s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01.06.2023</w:t>
          </w:r>
        </w:p>
      </w:tc>
    </w:tr>
    <w:tr w:rsidR="00534F7F" w14:paraId="743B4B26" w14:textId="77777777" w:rsidTr="00132612">
      <w:trPr>
        <w:trHeight w:val="187"/>
      </w:trPr>
      <w:tc>
        <w:tcPr>
          <w:tcW w:w="1321" w:type="pct"/>
          <w:vMerge/>
        </w:tcPr>
        <w:p w14:paraId="44998441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2600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50738DC6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546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7C12CECD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533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894818F" w14:textId="10477383" w:rsidR="00534F7F" w:rsidRPr="00982AF3" w:rsidRDefault="00534F7F" w:rsidP="00534F7F">
          <w:pPr>
            <w:pStyle w:val="s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-</w:t>
          </w:r>
          <w:r w:rsidR="006D4ECF" w:rsidRPr="00982AF3">
            <w:rPr>
              <w:rFonts w:ascii="Cambria" w:hAnsi="Cambria"/>
              <w:color w:val="AE535C"/>
              <w:sz w:val="16"/>
              <w:szCs w:val="16"/>
            </w:rPr>
            <w:t>-</w:t>
          </w:r>
        </w:p>
      </w:tc>
    </w:tr>
    <w:tr w:rsidR="00534F7F" w14:paraId="08E053B0" w14:textId="77777777" w:rsidTr="00132612">
      <w:trPr>
        <w:trHeight w:val="220"/>
      </w:trPr>
      <w:tc>
        <w:tcPr>
          <w:tcW w:w="1321" w:type="pct"/>
          <w:vMerge/>
        </w:tcPr>
        <w:p w14:paraId="21BEE8EB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2600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33FA3971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546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217A7520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533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71EC14A1" w14:textId="20272702" w:rsidR="00534F7F" w:rsidRPr="00982AF3" w:rsidRDefault="00534F7F" w:rsidP="00534F7F">
          <w:pPr>
            <w:pStyle w:val="s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0</w:t>
          </w:r>
          <w:r w:rsidR="006D4ECF" w:rsidRPr="00982AF3">
            <w:rPr>
              <w:rFonts w:ascii="Cambria" w:hAnsi="Cambria"/>
              <w:color w:val="AE535C"/>
              <w:sz w:val="16"/>
              <w:szCs w:val="16"/>
            </w:rPr>
            <w:t>0</w:t>
          </w:r>
        </w:p>
      </w:tc>
    </w:tr>
  </w:tbl>
  <w:p w14:paraId="20F72955" w14:textId="77777777" w:rsidR="004023B0" w:rsidRPr="004023B0" w:rsidRDefault="004023B0" w:rsidP="004023B0">
    <w:pPr>
      <w:pStyle w:val="AralkYok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1671C" w14:textId="77777777" w:rsidR="00C074BD" w:rsidRDefault="00C074BD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Y0tbAwMDczNDE3M7BU0lEKTi0uzszPAykwqgUAG9p66iwAAAA="/>
  </w:docVars>
  <w:rsids>
    <w:rsidRoot w:val="0064705C"/>
    <w:rsid w:val="0001650A"/>
    <w:rsid w:val="000446BD"/>
    <w:rsid w:val="00046DB0"/>
    <w:rsid w:val="00063569"/>
    <w:rsid w:val="00070009"/>
    <w:rsid w:val="00093FBF"/>
    <w:rsid w:val="00094ECA"/>
    <w:rsid w:val="000A3CB0"/>
    <w:rsid w:val="000B27A7"/>
    <w:rsid w:val="000B2847"/>
    <w:rsid w:val="000C7FDF"/>
    <w:rsid w:val="000E05C8"/>
    <w:rsid w:val="001019CA"/>
    <w:rsid w:val="00121A77"/>
    <w:rsid w:val="00132612"/>
    <w:rsid w:val="00145C74"/>
    <w:rsid w:val="00164950"/>
    <w:rsid w:val="0016547C"/>
    <w:rsid w:val="00172ADA"/>
    <w:rsid w:val="00174AFC"/>
    <w:rsid w:val="00176106"/>
    <w:rsid w:val="001842CA"/>
    <w:rsid w:val="001A5B4A"/>
    <w:rsid w:val="001C07DF"/>
    <w:rsid w:val="001C49CA"/>
    <w:rsid w:val="001C61BC"/>
    <w:rsid w:val="001D2FD5"/>
    <w:rsid w:val="001E299A"/>
    <w:rsid w:val="001E4B9D"/>
    <w:rsid w:val="001E59B8"/>
    <w:rsid w:val="001E7A61"/>
    <w:rsid w:val="001F6791"/>
    <w:rsid w:val="00206D95"/>
    <w:rsid w:val="00207F9B"/>
    <w:rsid w:val="00214C32"/>
    <w:rsid w:val="00222ADE"/>
    <w:rsid w:val="00236E1E"/>
    <w:rsid w:val="00240ED2"/>
    <w:rsid w:val="00253E88"/>
    <w:rsid w:val="002543E7"/>
    <w:rsid w:val="00273CDA"/>
    <w:rsid w:val="002742B8"/>
    <w:rsid w:val="00297408"/>
    <w:rsid w:val="002A4871"/>
    <w:rsid w:val="002B16DC"/>
    <w:rsid w:val="002B30CE"/>
    <w:rsid w:val="002B3CFE"/>
    <w:rsid w:val="002B5006"/>
    <w:rsid w:val="002D2C3E"/>
    <w:rsid w:val="002E040F"/>
    <w:rsid w:val="002F3BF7"/>
    <w:rsid w:val="00306EC5"/>
    <w:rsid w:val="003230A8"/>
    <w:rsid w:val="003247C0"/>
    <w:rsid w:val="0033704B"/>
    <w:rsid w:val="003372D6"/>
    <w:rsid w:val="00340B58"/>
    <w:rsid w:val="003507AD"/>
    <w:rsid w:val="003579BD"/>
    <w:rsid w:val="00366A77"/>
    <w:rsid w:val="00371321"/>
    <w:rsid w:val="00393BCE"/>
    <w:rsid w:val="003C1489"/>
    <w:rsid w:val="003C5D0E"/>
    <w:rsid w:val="003E2D50"/>
    <w:rsid w:val="003E2E0E"/>
    <w:rsid w:val="003F2F12"/>
    <w:rsid w:val="00400D73"/>
    <w:rsid w:val="004023B0"/>
    <w:rsid w:val="0040537E"/>
    <w:rsid w:val="00414BF8"/>
    <w:rsid w:val="00415165"/>
    <w:rsid w:val="00416A3E"/>
    <w:rsid w:val="00420ABD"/>
    <w:rsid w:val="004239F7"/>
    <w:rsid w:val="0045674B"/>
    <w:rsid w:val="00467793"/>
    <w:rsid w:val="0047346F"/>
    <w:rsid w:val="004874C9"/>
    <w:rsid w:val="004A71BF"/>
    <w:rsid w:val="004B0954"/>
    <w:rsid w:val="004B6E95"/>
    <w:rsid w:val="004C4899"/>
    <w:rsid w:val="004D475C"/>
    <w:rsid w:val="004D63B7"/>
    <w:rsid w:val="004E0340"/>
    <w:rsid w:val="004E0632"/>
    <w:rsid w:val="004E60FA"/>
    <w:rsid w:val="004E77B1"/>
    <w:rsid w:val="004F27F3"/>
    <w:rsid w:val="004F3D73"/>
    <w:rsid w:val="005129E0"/>
    <w:rsid w:val="00526782"/>
    <w:rsid w:val="005320C1"/>
    <w:rsid w:val="005349BE"/>
    <w:rsid w:val="00534F7F"/>
    <w:rsid w:val="00541729"/>
    <w:rsid w:val="00544472"/>
    <w:rsid w:val="0054551E"/>
    <w:rsid w:val="00551032"/>
    <w:rsid w:val="00551930"/>
    <w:rsid w:val="00551B24"/>
    <w:rsid w:val="005624F3"/>
    <w:rsid w:val="005678D7"/>
    <w:rsid w:val="00582640"/>
    <w:rsid w:val="005945E0"/>
    <w:rsid w:val="005A44A0"/>
    <w:rsid w:val="005B47FC"/>
    <w:rsid w:val="005B5AD0"/>
    <w:rsid w:val="005C2B2B"/>
    <w:rsid w:val="005C713E"/>
    <w:rsid w:val="005D20C8"/>
    <w:rsid w:val="005E41CF"/>
    <w:rsid w:val="005E6628"/>
    <w:rsid w:val="005F31C9"/>
    <w:rsid w:val="005F5391"/>
    <w:rsid w:val="006051D8"/>
    <w:rsid w:val="00607B83"/>
    <w:rsid w:val="00611613"/>
    <w:rsid w:val="0061636C"/>
    <w:rsid w:val="0061689B"/>
    <w:rsid w:val="00624C61"/>
    <w:rsid w:val="00631AA4"/>
    <w:rsid w:val="0063499B"/>
    <w:rsid w:val="00635A92"/>
    <w:rsid w:val="00643030"/>
    <w:rsid w:val="0064705C"/>
    <w:rsid w:val="00650FCD"/>
    <w:rsid w:val="00652285"/>
    <w:rsid w:val="00654647"/>
    <w:rsid w:val="00657147"/>
    <w:rsid w:val="00662354"/>
    <w:rsid w:val="0066321E"/>
    <w:rsid w:val="00666082"/>
    <w:rsid w:val="006918EC"/>
    <w:rsid w:val="00697C10"/>
    <w:rsid w:val="006A2A73"/>
    <w:rsid w:val="006A5ACC"/>
    <w:rsid w:val="006C45BA"/>
    <w:rsid w:val="006D4ECF"/>
    <w:rsid w:val="006E10A5"/>
    <w:rsid w:val="006F1A6C"/>
    <w:rsid w:val="006F20F2"/>
    <w:rsid w:val="006F3F7D"/>
    <w:rsid w:val="00715C4E"/>
    <w:rsid w:val="00715E41"/>
    <w:rsid w:val="00730CA3"/>
    <w:rsid w:val="00732536"/>
    <w:rsid w:val="007338BD"/>
    <w:rsid w:val="0073606C"/>
    <w:rsid w:val="00743150"/>
    <w:rsid w:val="0074387E"/>
    <w:rsid w:val="007519EC"/>
    <w:rsid w:val="0075616C"/>
    <w:rsid w:val="00771C04"/>
    <w:rsid w:val="00775957"/>
    <w:rsid w:val="00775FC0"/>
    <w:rsid w:val="0078411B"/>
    <w:rsid w:val="007842F6"/>
    <w:rsid w:val="00793727"/>
    <w:rsid w:val="007A4A82"/>
    <w:rsid w:val="007C6A8E"/>
    <w:rsid w:val="007D37C5"/>
    <w:rsid w:val="007D4382"/>
    <w:rsid w:val="007E3893"/>
    <w:rsid w:val="007E5D26"/>
    <w:rsid w:val="007F1131"/>
    <w:rsid w:val="007F271D"/>
    <w:rsid w:val="007F67B0"/>
    <w:rsid w:val="0081571A"/>
    <w:rsid w:val="00817326"/>
    <w:rsid w:val="00835EDB"/>
    <w:rsid w:val="0085093C"/>
    <w:rsid w:val="00853029"/>
    <w:rsid w:val="00871E09"/>
    <w:rsid w:val="008721BC"/>
    <w:rsid w:val="00882D25"/>
    <w:rsid w:val="00884248"/>
    <w:rsid w:val="00893606"/>
    <w:rsid w:val="008A031C"/>
    <w:rsid w:val="008A229F"/>
    <w:rsid w:val="008C2D3C"/>
    <w:rsid w:val="008D1E89"/>
    <w:rsid w:val="008D371C"/>
    <w:rsid w:val="008E0005"/>
    <w:rsid w:val="008F1A9B"/>
    <w:rsid w:val="008F78E2"/>
    <w:rsid w:val="009058BE"/>
    <w:rsid w:val="00906DBF"/>
    <w:rsid w:val="00911DFF"/>
    <w:rsid w:val="00926D83"/>
    <w:rsid w:val="00973E5D"/>
    <w:rsid w:val="00982AF3"/>
    <w:rsid w:val="009A0D98"/>
    <w:rsid w:val="009A7F2D"/>
    <w:rsid w:val="009B11BD"/>
    <w:rsid w:val="009B4095"/>
    <w:rsid w:val="009B5EB5"/>
    <w:rsid w:val="009F127F"/>
    <w:rsid w:val="00A125A4"/>
    <w:rsid w:val="00A354CE"/>
    <w:rsid w:val="00A35FBC"/>
    <w:rsid w:val="00A3787A"/>
    <w:rsid w:val="00A40755"/>
    <w:rsid w:val="00A43BA5"/>
    <w:rsid w:val="00A446D5"/>
    <w:rsid w:val="00A57670"/>
    <w:rsid w:val="00A6499F"/>
    <w:rsid w:val="00A673BF"/>
    <w:rsid w:val="00A75D5D"/>
    <w:rsid w:val="00A820F8"/>
    <w:rsid w:val="00A83E38"/>
    <w:rsid w:val="00A84D91"/>
    <w:rsid w:val="00A8697D"/>
    <w:rsid w:val="00A90546"/>
    <w:rsid w:val="00AC7A2A"/>
    <w:rsid w:val="00AE28BE"/>
    <w:rsid w:val="00AE5DCE"/>
    <w:rsid w:val="00B02129"/>
    <w:rsid w:val="00B06EC8"/>
    <w:rsid w:val="00B14EEE"/>
    <w:rsid w:val="00B25CDB"/>
    <w:rsid w:val="00B4231B"/>
    <w:rsid w:val="00B74AB6"/>
    <w:rsid w:val="00B80317"/>
    <w:rsid w:val="00B83955"/>
    <w:rsid w:val="00B94075"/>
    <w:rsid w:val="00BB2954"/>
    <w:rsid w:val="00BC1899"/>
    <w:rsid w:val="00BC7571"/>
    <w:rsid w:val="00BE0EB4"/>
    <w:rsid w:val="00C074BD"/>
    <w:rsid w:val="00C2027D"/>
    <w:rsid w:val="00C22B3F"/>
    <w:rsid w:val="00C23E71"/>
    <w:rsid w:val="00C23F0E"/>
    <w:rsid w:val="00C305C2"/>
    <w:rsid w:val="00C30EC8"/>
    <w:rsid w:val="00C342F3"/>
    <w:rsid w:val="00C348F6"/>
    <w:rsid w:val="00C34B8D"/>
    <w:rsid w:val="00C35465"/>
    <w:rsid w:val="00C43B21"/>
    <w:rsid w:val="00C43CA6"/>
    <w:rsid w:val="00C5794E"/>
    <w:rsid w:val="00C76418"/>
    <w:rsid w:val="00C81BE9"/>
    <w:rsid w:val="00C822B1"/>
    <w:rsid w:val="00C90274"/>
    <w:rsid w:val="00C919F4"/>
    <w:rsid w:val="00C91E05"/>
    <w:rsid w:val="00CB1A68"/>
    <w:rsid w:val="00CB3E5F"/>
    <w:rsid w:val="00CB5101"/>
    <w:rsid w:val="00CC4321"/>
    <w:rsid w:val="00CC6698"/>
    <w:rsid w:val="00CD6D57"/>
    <w:rsid w:val="00CE2618"/>
    <w:rsid w:val="00CE5B8A"/>
    <w:rsid w:val="00CF028E"/>
    <w:rsid w:val="00D23714"/>
    <w:rsid w:val="00D32D06"/>
    <w:rsid w:val="00D453D7"/>
    <w:rsid w:val="00D524F5"/>
    <w:rsid w:val="00D759A6"/>
    <w:rsid w:val="00D92093"/>
    <w:rsid w:val="00D96F95"/>
    <w:rsid w:val="00DB0637"/>
    <w:rsid w:val="00DB13F8"/>
    <w:rsid w:val="00DB23DE"/>
    <w:rsid w:val="00DB5809"/>
    <w:rsid w:val="00DC28BA"/>
    <w:rsid w:val="00DD51A4"/>
    <w:rsid w:val="00DD7D34"/>
    <w:rsid w:val="00DE648A"/>
    <w:rsid w:val="00E04E64"/>
    <w:rsid w:val="00E32E62"/>
    <w:rsid w:val="00E3407C"/>
    <w:rsid w:val="00E3533B"/>
    <w:rsid w:val="00E36113"/>
    <w:rsid w:val="00E4131B"/>
    <w:rsid w:val="00E42875"/>
    <w:rsid w:val="00E43F78"/>
    <w:rsid w:val="00E45602"/>
    <w:rsid w:val="00E6513C"/>
    <w:rsid w:val="00E70C13"/>
    <w:rsid w:val="00E7439A"/>
    <w:rsid w:val="00E7462B"/>
    <w:rsid w:val="00E87FEE"/>
    <w:rsid w:val="00E96B74"/>
    <w:rsid w:val="00EA29AB"/>
    <w:rsid w:val="00EB1545"/>
    <w:rsid w:val="00EC15BA"/>
    <w:rsid w:val="00EC3BE0"/>
    <w:rsid w:val="00ED1E6F"/>
    <w:rsid w:val="00EE0EA7"/>
    <w:rsid w:val="00EE17AC"/>
    <w:rsid w:val="00EE3346"/>
    <w:rsid w:val="00EF2B2F"/>
    <w:rsid w:val="00F42405"/>
    <w:rsid w:val="00F51926"/>
    <w:rsid w:val="00F66250"/>
    <w:rsid w:val="00FA3539"/>
    <w:rsid w:val="00FA5BB9"/>
    <w:rsid w:val="00FA6DA8"/>
    <w:rsid w:val="00FC7E88"/>
    <w:rsid w:val="00FE1D61"/>
    <w:rsid w:val="00FE5E0F"/>
    <w:rsid w:val="00FF1547"/>
    <w:rsid w:val="00FF23DC"/>
    <w:rsid w:val="00FF3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14313E4"/>
  <w15:chartTrackingRefBased/>
  <w15:docId w15:val="{350595D4-1251-492C-803B-0B0B4821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3E7"/>
  </w:style>
  <w:style w:type="paragraph" w:styleId="Balk1">
    <w:name w:val="heading 1"/>
    <w:basedOn w:val="Normal"/>
    <w:next w:val="Normal"/>
    <w:link w:val="Balk1Char"/>
    <w:uiPriority w:val="99"/>
    <w:qFormat/>
    <w:rsid w:val="00C2027D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3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styleId="TabloKlavuzuAk">
    <w:name w:val="Grid Table Light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alk1Char">
    <w:name w:val="Başlık 1 Char"/>
    <w:basedOn w:val="VarsaylanParagrafYazTipi"/>
    <w:link w:val="Balk1"/>
    <w:uiPriority w:val="99"/>
    <w:rsid w:val="00C2027D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6F20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852</Words>
  <Characters>4857</Characters>
  <Application>Microsoft Office Word</Application>
  <DocSecurity>0</DocSecurity>
  <Lines>40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ıvanç Ertürk</dc:creator>
  <cp:keywords/>
  <dc:description/>
  <cp:lastModifiedBy>Asiye Erdağ</cp:lastModifiedBy>
  <cp:revision>4</cp:revision>
  <dcterms:created xsi:type="dcterms:W3CDTF">2025-12-10T15:06:00Z</dcterms:created>
  <dcterms:modified xsi:type="dcterms:W3CDTF">2025-12-10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570f531b12c261582c934a74052b0a1b6ab7654c7b36029b9ca6a7e20afb39</vt:lpwstr>
  </property>
</Properties>
</file>